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E63D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762717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1118C00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0A443BFC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03C4E2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3E199EC5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0D6DE88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21BE7CF9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11BD1DE4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C891F82" w14:textId="23CD302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University of the People</w:t>
      </w:r>
    </w:p>
    <w:p w14:paraId="138AB2D1" w14:textId="6CBDEAAC" w:rsidR="001522B6" w:rsidRPr="008241A4" w:rsidRDefault="00A455D5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MATH 1211 Calculus</w:t>
      </w:r>
      <w:r w:rsidR="001522B6" w:rsidRPr="008241A4">
        <w:rPr>
          <w:rFonts w:cstheme="minorHAnsi"/>
          <w:sz w:val="28"/>
          <w:szCs w:val="28"/>
        </w:rPr>
        <w:t xml:space="preserve"> 1  </w:t>
      </w:r>
    </w:p>
    <w:p w14:paraId="4AFAC7AE" w14:textId="60BBE7AC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Unit 1 Written Assignment </w:t>
      </w:r>
    </w:p>
    <w:p w14:paraId="11CB2A31" w14:textId="7777777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Anonymous Student</w:t>
      </w:r>
    </w:p>
    <w:p w14:paraId="77897BB8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1A4B26FB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E450C19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DB95B5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4355C61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56EE281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79FE51B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3DEE530B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1677B401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7BD2978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766EF765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01D231CB" w14:textId="04E10DB1" w:rsidR="00BC29C4" w:rsidRPr="008241A4" w:rsidRDefault="00103DD6" w:rsidP="00BC29C4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373A3C"/>
          <w:sz w:val="28"/>
          <w:szCs w:val="28"/>
        </w:rPr>
      </w:pPr>
      <w:r w:rsidRPr="008241A4">
        <w:rPr>
          <w:rFonts w:asciiTheme="minorHAnsi" w:hAnsiTheme="minorHAnsi" w:cstheme="minorHAnsi"/>
          <w:color w:val="000000"/>
          <w:sz w:val="28"/>
          <w:szCs w:val="28"/>
        </w:rPr>
        <w:br/>
      </w:r>
      <w:r w:rsidR="00BC29C4" w:rsidRPr="008241A4">
        <w:rPr>
          <w:rFonts w:asciiTheme="minorHAnsi" w:hAnsiTheme="minorHAnsi" w:cstheme="minorHAnsi"/>
          <w:color w:val="373A3C"/>
          <w:sz w:val="28"/>
          <w:szCs w:val="28"/>
        </w:rPr>
        <w:t>1. What linear function, </w:t>
      </w:r>
      <w:r w:rsidR="00BC29C4" w:rsidRPr="008241A4">
        <w:rPr>
          <w:rFonts w:asciiTheme="minorHAnsi" w:hAnsiTheme="minorHAnsi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1D51DC8F" wp14:editId="7238B768">
            <wp:extent cx="685800" cy="190500"/>
            <wp:effectExtent l="0" t="0" r="0" b="0"/>
            <wp:docPr id="18" name="Picture 18" descr=" y=f(x) ">
              <a:hlinkClick xmlns:a="http://schemas.openxmlformats.org/drawingml/2006/main" r:id="rId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y=f(x) ">
                      <a:hlinkClick r:id="rId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29C4" w:rsidRPr="008241A4">
        <w:rPr>
          <w:rFonts w:asciiTheme="minorHAnsi" w:hAnsiTheme="minorHAnsi" w:cstheme="minorHAnsi"/>
          <w:color w:val="373A3C"/>
          <w:sz w:val="28"/>
          <w:szCs w:val="28"/>
        </w:rPr>
        <w:t> has </w:t>
      </w:r>
      <w:r w:rsidR="00BC29C4" w:rsidRPr="008241A4">
        <w:rPr>
          <w:rFonts w:asciiTheme="minorHAnsi" w:hAnsiTheme="minorHAnsi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68871178" wp14:editId="1B86FDCB">
            <wp:extent cx="676275" cy="190500"/>
            <wp:effectExtent l="0" t="0" r="9525" b="0"/>
            <wp:docPr id="17" name="Picture 17" descr=" f(0) = 8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 f(0) = 8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29C4" w:rsidRPr="008241A4">
        <w:rPr>
          <w:rFonts w:asciiTheme="minorHAnsi" w:hAnsiTheme="minorHAnsi" w:cstheme="minorHAnsi"/>
          <w:color w:val="373A3C"/>
          <w:sz w:val="28"/>
          <w:szCs w:val="28"/>
        </w:rPr>
        <w:t> and </w:t>
      </w:r>
      <w:r w:rsidR="00BC29C4" w:rsidRPr="008241A4">
        <w:rPr>
          <w:rFonts w:asciiTheme="minorHAnsi" w:hAnsiTheme="minorHAnsi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20B6194A" wp14:editId="624FBB31">
            <wp:extent cx="781050" cy="190500"/>
            <wp:effectExtent l="0" t="0" r="0" b="0"/>
            <wp:docPr id="16" name="Picture 16" descr=" f(7) = 14 ">
              <a:hlinkClick xmlns:a="http://schemas.openxmlformats.org/drawingml/2006/main" r:id="rId1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 f(7) = 14 ">
                      <a:hlinkClick r:id="rId1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29C4" w:rsidRPr="008241A4">
        <w:rPr>
          <w:rFonts w:asciiTheme="minorHAnsi" w:hAnsiTheme="minorHAnsi" w:cstheme="minorHAnsi"/>
          <w:color w:val="373A3C"/>
          <w:sz w:val="28"/>
          <w:szCs w:val="28"/>
        </w:rPr>
        <w:t>?</w:t>
      </w:r>
    </w:p>
    <w:p w14:paraId="0333AD7A" w14:textId="2A22C599" w:rsidR="00461C63" w:rsidRPr="008241A4" w:rsidRDefault="00A928BD" w:rsidP="00BC29C4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373A3C"/>
          <w:sz w:val="28"/>
          <w:szCs w:val="28"/>
        </w:rPr>
      </w:pPr>
      <w:proofErr w:type="spellStart"/>
      <w:r w:rsidRPr="008241A4">
        <w:rPr>
          <w:rFonts w:asciiTheme="minorHAnsi" w:hAnsiTheme="minorHAnsi" w:cstheme="minorHAnsi"/>
          <w:color w:val="373A3C"/>
          <w:sz w:val="28"/>
          <w:szCs w:val="28"/>
        </w:rPr>
        <w:t>Accoriding</w:t>
      </w:r>
      <w:proofErr w:type="spellEnd"/>
      <w:r w:rsidRPr="008241A4">
        <w:rPr>
          <w:rFonts w:asciiTheme="minorHAnsi" w:hAnsiTheme="minorHAnsi" w:cstheme="minorHAnsi"/>
          <w:color w:val="373A3C"/>
          <w:sz w:val="28"/>
          <w:szCs w:val="28"/>
        </w:rPr>
        <w:t xml:space="preserve"> to </w:t>
      </w:r>
      <w:sdt>
        <w:sdtPr>
          <w:rPr>
            <w:rFonts w:asciiTheme="minorHAnsi" w:hAnsiTheme="minorHAnsi" w:cstheme="minorHAnsi"/>
            <w:color w:val="373A3C"/>
            <w:sz w:val="28"/>
            <w:szCs w:val="28"/>
          </w:rPr>
          <w:tag w:val="MENDELEY_CITATION_v3_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"/>
          <w:id w:val="1946723043"/>
          <w:placeholder>
            <w:docPart w:val="DefaultPlaceholder_-1854013440"/>
          </w:placeholder>
        </w:sdtPr>
        <w:sdtEndPr/>
        <w:sdtContent>
          <w:r w:rsidR="003151A4" w:rsidRPr="008241A4">
            <w:rPr>
              <w:rFonts w:asciiTheme="minorHAnsi" w:hAnsiTheme="minorHAnsi" w:cstheme="minorHAnsi"/>
              <w:sz w:val="28"/>
              <w:szCs w:val="28"/>
            </w:rPr>
            <w:t>(</w:t>
          </w:r>
          <w:r w:rsidR="003151A4" w:rsidRPr="008241A4">
            <w:rPr>
              <w:rFonts w:asciiTheme="minorHAnsi" w:hAnsiTheme="minorHAnsi" w:cstheme="minorHAnsi"/>
              <w:i/>
              <w:iCs/>
              <w:sz w:val="28"/>
              <w:szCs w:val="28"/>
            </w:rPr>
            <w:t>1.2 Basic Classes of Functions - Calculus Volume 1 | OpenStax</w:t>
          </w:r>
          <w:r w:rsidR="003151A4" w:rsidRPr="008241A4">
            <w:rPr>
              <w:rFonts w:asciiTheme="minorHAnsi" w:hAnsiTheme="minorHAnsi" w:cstheme="minorHAnsi"/>
              <w:sz w:val="28"/>
              <w:szCs w:val="28"/>
            </w:rPr>
            <w:t>, n.d.)</w:t>
          </w:r>
        </w:sdtContent>
      </w:sdt>
    </w:p>
    <w:p w14:paraId="099B3A7A" w14:textId="385538E6" w:rsidR="00A04B98" w:rsidRPr="008241A4" w:rsidRDefault="00A04B98" w:rsidP="00BC29C4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373A3C"/>
          <w:sz w:val="28"/>
          <w:szCs w:val="28"/>
        </w:rPr>
      </w:pPr>
      <w:r w:rsidRPr="008241A4">
        <w:rPr>
          <w:rFonts w:asciiTheme="minorHAnsi" w:hAnsiTheme="minorHAnsi" w:cstheme="minorHAnsi"/>
          <w:color w:val="373A3C"/>
          <w:sz w:val="28"/>
          <w:szCs w:val="28"/>
        </w:rPr>
        <w:t xml:space="preserve">The liner function slope can be </w:t>
      </w:r>
      <w:proofErr w:type="gramStart"/>
      <w:r w:rsidRPr="008241A4">
        <w:rPr>
          <w:rFonts w:asciiTheme="minorHAnsi" w:hAnsiTheme="minorHAnsi" w:cstheme="minorHAnsi"/>
          <w:color w:val="373A3C"/>
          <w:sz w:val="28"/>
          <w:szCs w:val="28"/>
        </w:rPr>
        <w:t>calculate</w:t>
      </w:r>
      <w:proofErr w:type="gramEnd"/>
      <w:r w:rsidRPr="008241A4">
        <w:rPr>
          <w:rFonts w:asciiTheme="minorHAnsi" w:hAnsiTheme="minorHAnsi" w:cstheme="minorHAnsi"/>
          <w:color w:val="373A3C"/>
          <w:sz w:val="28"/>
          <w:szCs w:val="28"/>
        </w:rPr>
        <w:t xml:space="preserve"> by </w:t>
      </w:r>
    </w:p>
    <w:p w14:paraId="6C99701F" w14:textId="2ADFA185" w:rsidR="00A04B98" w:rsidRPr="008241A4" w:rsidRDefault="00321ECE" w:rsidP="00BC29C4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373A3C"/>
          <w:sz w:val="28"/>
          <w:szCs w:val="28"/>
        </w:rPr>
      </w:pPr>
      <w:r w:rsidRPr="008241A4">
        <w:rPr>
          <w:rFonts w:asciiTheme="minorHAnsi" w:hAnsiTheme="minorHAnsi" w:cstheme="minorHAnsi"/>
          <w:noProof/>
          <w:color w:val="373A3C"/>
          <w:sz w:val="28"/>
          <w:szCs w:val="28"/>
        </w:rPr>
        <w:drawing>
          <wp:inline distT="0" distB="0" distL="0" distR="0" wp14:anchorId="60443904" wp14:editId="344C3628">
            <wp:extent cx="609685" cy="40010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968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CC012" w14:textId="0EF94BC6" w:rsidR="00321ECE" w:rsidRPr="008241A4" w:rsidRDefault="00321ECE" w:rsidP="00BC29C4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373A3C"/>
          <w:sz w:val="28"/>
          <w:szCs w:val="28"/>
        </w:rPr>
      </w:pPr>
      <w:proofErr w:type="gramStart"/>
      <w:r w:rsidRPr="008241A4">
        <w:rPr>
          <w:rFonts w:asciiTheme="minorHAnsi" w:hAnsiTheme="minorHAnsi" w:cstheme="minorHAnsi"/>
          <w:color w:val="373A3C"/>
          <w:sz w:val="28"/>
          <w:szCs w:val="28"/>
        </w:rPr>
        <w:t>Thus</w:t>
      </w:r>
      <w:proofErr w:type="gramEnd"/>
      <w:r w:rsidRPr="008241A4">
        <w:rPr>
          <w:rFonts w:asciiTheme="minorHAnsi" w:hAnsiTheme="minorHAnsi" w:cstheme="minorHAnsi"/>
          <w:color w:val="373A3C"/>
          <w:sz w:val="28"/>
          <w:szCs w:val="28"/>
        </w:rPr>
        <w:t xml:space="preserve"> the slope of the line is </w:t>
      </w:r>
      <w:r w:rsidR="00A129F8" w:rsidRPr="008241A4">
        <w:rPr>
          <w:rFonts w:asciiTheme="minorHAnsi" w:hAnsiTheme="minorHAnsi" w:cstheme="minorHAnsi"/>
          <w:color w:val="373A3C"/>
          <w:sz w:val="28"/>
          <w:szCs w:val="28"/>
        </w:rPr>
        <w:t xml:space="preserve">m = </w:t>
      </w:r>
      <m:oMath>
        <m:f>
          <m:fPr>
            <m:ctrlPr>
              <w:rPr>
                <w:rFonts w:ascii="Cambria Math" w:hAnsi="Cambria Math" w:cstheme="minorHAnsi"/>
                <w:i/>
                <w:color w:val="373A3C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/>
                <w:color w:val="373A3C"/>
                <w:sz w:val="28"/>
                <w:szCs w:val="28"/>
              </w:rPr>
              <m:t>14-8</m:t>
            </m:r>
          </m:num>
          <m:den>
            <m:r>
              <w:rPr>
                <w:rFonts w:ascii="Cambria Math" w:hAnsi="Cambria Math" w:cstheme="minorHAnsi"/>
                <w:color w:val="373A3C"/>
                <w:sz w:val="28"/>
                <w:szCs w:val="28"/>
              </w:rPr>
              <m:t>7-0</m:t>
            </m:r>
          </m:den>
        </m:f>
      </m:oMath>
      <w:r w:rsidR="00727FB7" w:rsidRPr="008241A4">
        <w:rPr>
          <w:rFonts w:asciiTheme="minorHAnsi" w:hAnsiTheme="minorHAnsi" w:cstheme="minorHAnsi"/>
          <w:color w:val="373A3C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 w:cstheme="minorHAnsi"/>
                <w:i/>
                <w:color w:val="373A3C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/>
                <w:color w:val="373A3C"/>
                <w:sz w:val="28"/>
                <w:szCs w:val="28"/>
              </w:rPr>
              <m:t>6</m:t>
            </m:r>
          </m:num>
          <m:den>
            <m:r>
              <w:rPr>
                <w:rFonts w:ascii="Cambria Math" w:hAnsi="Cambria Math" w:cstheme="minorHAnsi"/>
                <w:color w:val="373A3C"/>
                <w:sz w:val="28"/>
                <w:szCs w:val="28"/>
              </w:rPr>
              <m:t>7</m:t>
            </m:r>
          </m:den>
        </m:f>
      </m:oMath>
    </w:p>
    <w:p w14:paraId="6C7CCCBF" w14:textId="3493659C" w:rsidR="00166A3C" w:rsidRPr="008241A4" w:rsidRDefault="00BF1F32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And this can be written as the point-slope form </w:t>
      </w:r>
    </w:p>
    <w:p w14:paraId="1A5E1A73" w14:textId="7EC197B2" w:rsidR="00FB3FED" w:rsidRPr="008241A4" w:rsidRDefault="00FB3FED" w:rsidP="005F0583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eastAsia="Times New Roman" w:cstheme="minorHAnsi"/>
          <w:color w:val="000000"/>
          <w:sz w:val="28"/>
          <w:szCs w:val="28"/>
          <w:bdr w:val="none" w:sz="0" w:space="0" w:color="auto" w:frame="1"/>
        </w:rPr>
      </w:pPr>
      <w:r w:rsidRPr="008241A4">
        <w:rPr>
          <w:rFonts w:eastAsia="Times New Roman" w:cstheme="minorHAnsi"/>
          <w:color w:val="000000"/>
          <w:sz w:val="28"/>
          <w:szCs w:val="28"/>
          <w:bdr w:val="none" w:sz="0" w:space="0" w:color="auto" w:frame="1"/>
        </w:rPr>
        <w:t>f(x)−y1=m(x−x1)</w:t>
      </w:r>
    </w:p>
    <w:p w14:paraId="0507B74A" w14:textId="0246443E" w:rsidR="00706461" w:rsidRPr="008241A4" w:rsidRDefault="00706461" w:rsidP="005F0583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000000"/>
          <w:sz w:val="28"/>
          <w:szCs w:val="28"/>
          <w:bdr w:val="none" w:sz="0" w:space="0" w:color="auto" w:frame="1"/>
        </w:rPr>
        <w:t>f(x)-8=</w:t>
      </w:r>
      <m:oMath>
        <m:f>
          <m:fPr>
            <m:ctrlPr>
              <w:rPr>
                <w:rFonts w:ascii="Cambria Math" w:hAnsi="Cambria Math" w:cstheme="minorHAnsi"/>
                <w:i/>
                <w:color w:val="373A3C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/>
                <w:color w:val="373A3C"/>
                <w:sz w:val="28"/>
                <w:szCs w:val="28"/>
              </w:rPr>
              <m:t>6</m:t>
            </m:r>
          </m:num>
          <m:den>
            <m:r>
              <w:rPr>
                <w:rFonts w:ascii="Cambria Math" w:hAnsi="Cambria Math" w:cstheme="minorHAnsi"/>
                <w:color w:val="373A3C"/>
                <w:sz w:val="28"/>
                <w:szCs w:val="28"/>
              </w:rPr>
              <m:t>7</m:t>
            </m:r>
          </m:den>
        </m:f>
      </m:oMath>
      <w:r w:rsidRPr="008241A4">
        <w:rPr>
          <w:rFonts w:eastAsia="Times New Roman" w:cstheme="minorHAnsi"/>
          <w:color w:val="373A3C"/>
          <w:sz w:val="28"/>
          <w:szCs w:val="28"/>
        </w:rPr>
        <w:t>(x)</w:t>
      </w:r>
    </w:p>
    <w:p w14:paraId="740D9C31" w14:textId="559797E5" w:rsidR="001B3885" w:rsidRPr="008241A4" w:rsidRDefault="00FD614E" w:rsidP="005F0583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000000"/>
          <w:sz w:val="28"/>
          <w:szCs w:val="28"/>
          <w:bdr w:val="none" w:sz="0" w:space="0" w:color="auto" w:frame="1"/>
        </w:rPr>
        <w:t xml:space="preserve">thus </w:t>
      </w:r>
      <w:r w:rsidR="001B3885" w:rsidRPr="008241A4">
        <w:rPr>
          <w:rFonts w:eastAsia="Times New Roman" w:cstheme="minorHAnsi"/>
          <w:color w:val="000000"/>
          <w:sz w:val="28"/>
          <w:szCs w:val="28"/>
          <w:bdr w:val="none" w:sz="0" w:space="0" w:color="auto" w:frame="1"/>
        </w:rPr>
        <w:t>f(x)=</w:t>
      </w:r>
      <m:oMath>
        <m:f>
          <m:fPr>
            <m:ctrlPr>
              <w:rPr>
                <w:rFonts w:ascii="Cambria Math" w:hAnsi="Cambria Math" w:cstheme="minorHAnsi"/>
                <w:i/>
                <w:color w:val="373A3C"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/>
                <w:color w:val="373A3C"/>
                <w:sz w:val="28"/>
                <w:szCs w:val="28"/>
              </w:rPr>
              <m:t>6</m:t>
            </m:r>
          </m:num>
          <m:den>
            <m:r>
              <w:rPr>
                <w:rFonts w:ascii="Cambria Math" w:hAnsi="Cambria Math" w:cstheme="minorHAnsi"/>
                <w:color w:val="373A3C"/>
                <w:sz w:val="28"/>
                <w:szCs w:val="28"/>
              </w:rPr>
              <m:t>7</m:t>
            </m:r>
          </m:den>
        </m:f>
      </m:oMath>
      <w:r w:rsidR="001B3885" w:rsidRPr="008241A4">
        <w:rPr>
          <w:rFonts w:eastAsia="Times New Roman" w:cstheme="minorHAnsi"/>
          <w:color w:val="373A3C"/>
          <w:sz w:val="28"/>
          <w:szCs w:val="28"/>
        </w:rPr>
        <w:t>(x)</w:t>
      </w:r>
      <w:r w:rsidR="001B3885" w:rsidRPr="008241A4">
        <w:rPr>
          <w:rFonts w:eastAsia="Times New Roman" w:cstheme="minorHAnsi"/>
          <w:color w:val="373A3C"/>
          <w:sz w:val="28"/>
          <w:szCs w:val="28"/>
        </w:rPr>
        <w:t>+8</w:t>
      </w:r>
    </w:p>
    <w:p w14:paraId="3427F4CE" w14:textId="77777777" w:rsidR="00FB3FED" w:rsidRPr="008241A4" w:rsidRDefault="00FB3FED" w:rsidP="00E3419B">
      <w:pPr>
        <w:shd w:val="clear" w:color="auto" w:fill="FFFFFF"/>
        <w:spacing w:line="240" w:lineRule="auto"/>
        <w:rPr>
          <w:rFonts w:eastAsia="Times New Roman" w:cstheme="minorHAnsi"/>
          <w:color w:val="000000"/>
          <w:sz w:val="28"/>
          <w:szCs w:val="28"/>
        </w:rPr>
      </w:pPr>
    </w:p>
    <w:p w14:paraId="2117437A" w14:textId="515D7475" w:rsidR="007872B3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2. If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04F4E68E" wp14:editId="1BF958B9">
            <wp:extent cx="1409700" cy="209550"/>
            <wp:effectExtent l="0" t="0" r="0" b="0"/>
            <wp:docPr id="15" name="Picture 15" descr=" f(t)=2t-t^2+3 ">
              <a:hlinkClick xmlns:a="http://schemas.openxmlformats.org/drawingml/2006/main" r:id="rId15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 f(t)=2t-t^2+3 ">
                      <a:hlinkClick r:id="rId15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, what is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423D91AE" wp14:editId="7098DAF3">
            <wp:extent cx="752475" cy="247650"/>
            <wp:effectExtent l="0" t="0" r="9525" b="0"/>
            <wp:docPr id="14" name="Picture 14" descr=" \frac{f(t+h)-f(t)}{h} ">
              <a:hlinkClick xmlns:a="http://schemas.openxmlformats.org/drawingml/2006/main" r:id="rId17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 \frac{f(t+h)-f(t)}{h} ">
                      <a:hlinkClick r:id="rId17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?</w:t>
      </w:r>
    </w:p>
    <w:p w14:paraId="721981AA" w14:textId="2E19C88A" w:rsidR="001865EE" w:rsidRPr="008241A4" w:rsidRDefault="001865E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According to the condition f(t)=2t-</w:t>
      </w:r>
      <m:oMath>
        <m:sSup>
          <m:sSupPr>
            <m:ctrlPr>
              <w:rPr>
                <w:rFonts w:ascii="Cambria Math" w:eastAsia="Times New Roman" w:hAnsi="Cambria Math" w:cstheme="minorHAnsi"/>
                <w:i/>
                <w:color w:val="373A3C"/>
                <w:sz w:val="28"/>
                <w:szCs w:val="28"/>
              </w:rPr>
            </m:ctrlPr>
          </m:sSupPr>
          <m:e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t</m:t>
            </m:r>
          </m:e>
          <m:sup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2</m:t>
            </m:r>
          </m:sup>
        </m:sSup>
      </m:oMath>
      <w:r w:rsidR="00A37BA1" w:rsidRPr="008241A4">
        <w:rPr>
          <w:rFonts w:eastAsia="Times New Roman" w:cstheme="minorHAnsi"/>
          <w:color w:val="373A3C"/>
          <w:sz w:val="28"/>
          <w:szCs w:val="28"/>
        </w:rPr>
        <w:t xml:space="preserve"> +3 </w:t>
      </w:r>
    </w:p>
    <w:p w14:paraId="40D69C79" w14:textId="5E195101" w:rsidR="009C140D" w:rsidRPr="008241A4" w:rsidRDefault="009C140D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  <w:vertAlign w:val="superscript"/>
        </w:rPr>
      </w:pP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27929390" wp14:editId="3D33BB01">
            <wp:extent cx="752475" cy="247650"/>
            <wp:effectExtent l="0" t="0" r="9525" b="0"/>
            <wp:docPr id="20" name="Picture 20" descr=" \frac{f(t+h)-f(t)}{h} ">
              <a:hlinkClick xmlns:a="http://schemas.openxmlformats.org/drawingml/2006/main" r:id="rId17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 \frac{f(t+h)-f(t)}{h} ">
                      <a:hlinkClick r:id="rId17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="Times New Roman" w:hAnsi="Cambria Math" w:cstheme="minorHAnsi"/>
                <w:i/>
                <w:color w:val="373A3C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2(t+h) +(t+h)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2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+3 – (2t + t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2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+3)</m:t>
            </m:r>
          </m:num>
          <m:den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h</m:t>
            </m:r>
          </m:den>
        </m:f>
      </m:oMath>
      <w:r w:rsidR="00467145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 xml:space="preserve"> </w:t>
      </w:r>
      <w:r w:rsidR="00B434D0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 xml:space="preserve"> = </w:t>
      </w:r>
      <w:r w:rsidR="00995F68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 xml:space="preserve"> </w:t>
      </w:r>
      <m:oMath>
        <m:f>
          <m:fPr>
            <m:ctrl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</m:ctrlPr>
          </m:fPr>
          <m:num>
            <m:r>
              <w:rPr>
                <w:rFonts w:ascii="Cambria Math" w:eastAsia="Times New Roman" w:hAnsi="Cambria Math" w:cstheme="minorHAnsi"/>
                <w:strike/>
                <w:color w:val="373A3C"/>
                <w:sz w:val="28"/>
                <w:szCs w:val="28"/>
                <w:vertAlign w:val="superscript"/>
              </w:rPr>
              <m:t>2t</m:t>
            </m:r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+2</m:t>
            </m:r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h+</m:t>
            </m:r>
            <m:sSup>
              <m:sSupPr>
                <m:ctrlPr>
                  <w:rPr>
                    <w:rFonts w:ascii="Cambria Math" w:eastAsia="Times New Roman" w:hAnsi="Cambria Math" w:cstheme="minorHAnsi"/>
                    <w:i/>
                    <w:strike/>
                    <w:color w:val="373A3C"/>
                    <w:sz w:val="28"/>
                    <w:szCs w:val="28"/>
                    <w:vertAlign w:val="superscript"/>
                  </w:rPr>
                </m:ctrlPr>
              </m:sSupPr>
              <m:e>
                <m:r>
                  <w:rPr>
                    <w:rFonts w:ascii="Cambria Math" w:eastAsia="Times New Roman" w:hAnsi="Cambria Math" w:cstheme="minorHAnsi"/>
                    <w:strike/>
                    <w:color w:val="373A3C"/>
                    <w:sz w:val="28"/>
                    <w:szCs w:val="28"/>
                    <w:vertAlign w:val="superscript"/>
                  </w:rPr>
                  <m:t>t</m:t>
                </m:r>
              </m:e>
              <m:sup>
                <m:r>
                  <w:rPr>
                    <w:rFonts w:ascii="Cambria Math" w:eastAsia="Times New Roman" w:hAnsi="Cambria Math" w:cstheme="minorHAnsi"/>
                    <w:strike/>
                    <w:color w:val="373A3C"/>
                    <w:sz w:val="28"/>
                    <w:szCs w:val="28"/>
                    <w:vertAlign w:val="superscript"/>
                  </w:rPr>
                  <m:t>2</m:t>
                </m:r>
              </m:sup>
            </m:sSup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+2th+</m:t>
            </m:r>
            <m:sSup>
              <m:sSupPr>
                <m:ctrlPr>
                  <w:rPr>
                    <w:rFonts w:ascii="Cambria Math" w:eastAsia="Times New Roman" w:hAnsi="Cambria Math" w:cstheme="minorHAnsi"/>
                    <w:i/>
                    <w:color w:val="373A3C"/>
                    <w:sz w:val="28"/>
                    <w:szCs w:val="28"/>
                    <w:vertAlign w:val="superscript"/>
                  </w:rPr>
                </m:ctrlPr>
              </m:sSupPr>
              <m:e>
                <m:r>
                  <w:rPr>
                    <w:rFonts w:ascii="Cambria Math" w:eastAsia="Times New Roman" w:hAnsi="Cambria Math" w:cstheme="minorHAnsi"/>
                    <w:color w:val="373A3C"/>
                    <w:sz w:val="28"/>
                    <w:szCs w:val="28"/>
                    <w:vertAlign w:val="superscript"/>
                  </w:rPr>
                  <m:t>h</m:t>
                </m:r>
              </m:e>
              <m:sup>
                <m:r>
                  <w:rPr>
                    <w:rFonts w:ascii="Cambria Math" w:eastAsia="Times New Roman" w:hAnsi="Cambria Math" w:cstheme="minorHAnsi"/>
                    <w:color w:val="373A3C"/>
                    <w:sz w:val="28"/>
                    <w:szCs w:val="28"/>
                    <w:vertAlign w:val="superscript"/>
                  </w:rPr>
                  <m:t>2</m:t>
                </m:r>
              </m:sup>
            </m:sSup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+3-</m:t>
            </m:r>
            <m:r>
              <w:rPr>
                <w:rFonts w:ascii="Cambria Math" w:eastAsia="Times New Roman" w:hAnsi="Cambria Math" w:cstheme="minorHAnsi"/>
                <w:strike/>
                <w:color w:val="373A3C"/>
                <w:sz w:val="28"/>
                <w:szCs w:val="28"/>
                <w:vertAlign w:val="superscript"/>
              </w:rPr>
              <m:t>2t</m:t>
            </m:r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-</m:t>
            </m:r>
            <m:sSup>
              <m:sSupPr>
                <m:ctrlPr>
                  <w:rPr>
                    <w:rFonts w:ascii="Cambria Math" w:eastAsia="Times New Roman" w:hAnsi="Cambria Math" w:cstheme="minorHAnsi"/>
                    <w:i/>
                    <w:strike/>
                    <w:color w:val="373A3C"/>
                    <w:sz w:val="28"/>
                    <w:szCs w:val="28"/>
                    <w:vertAlign w:val="superscript"/>
                  </w:rPr>
                </m:ctrlPr>
              </m:sSupPr>
              <m:e>
                <m:r>
                  <w:rPr>
                    <w:rFonts w:ascii="Cambria Math" w:eastAsia="Times New Roman" w:hAnsi="Cambria Math" w:cstheme="minorHAnsi"/>
                    <w:strike/>
                    <w:color w:val="373A3C"/>
                    <w:sz w:val="28"/>
                    <w:szCs w:val="28"/>
                    <w:vertAlign w:val="superscript"/>
                  </w:rPr>
                  <m:t>t</m:t>
                </m:r>
              </m:e>
              <m:sup>
                <m:r>
                  <w:rPr>
                    <w:rFonts w:ascii="Cambria Math" w:eastAsia="Times New Roman" w:hAnsi="Cambria Math" w:cstheme="minorHAnsi"/>
                    <w:strike/>
                    <w:color w:val="373A3C"/>
                    <w:sz w:val="28"/>
                    <w:szCs w:val="28"/>
                    <w:vertAlign w:val="superscript"/>
                  </w:rPr>
                  <m:t>2</m:t>
                </m:r>
              </m:sup>
            </m:sSup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-3</m:t>
            </m:r>
          </m:num>
          <m:den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  <w:vertAlign w:val="superscript"/>
              </w:rPr>
              <m:t>h</m:t>
            </m:r>
          </m:den>
        </m:f>
      </m:oMath>
      <w:r w:rsidR="001A74D8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 xml:space="preserve"> </w:t>
      </w:r>
      <w:proofErr w:type="gramStart"/>
      <w:r w:rsidR="001A74D8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 xml:space="preserve">= </w:t>
      </w:r>
      <w:r w:rsidR="00072078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 xml:space="preserve"> </w:t>
      </w:r>
      <w:r w:rsidR="00282618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>(</w:t>
      </w:r>
      <w:proofErr w:type="gramEnd"/>
      <w:r w:rsidR="00282618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>2h</w:t>
      </w:r>
      <w:r w:rsidR="00807B96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>+2th+h2</w:t>
      </w:r>
      <w:r w:rsidR="00282618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>)</w:t>
      </w:r>
      <w:r w:rsidR="00EA4ED2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>/h=2+2t+h</w:t>
      </w:r>
    </w:p>
    <w:p w14:paraId="277B9A84" w14:textId="77777777" w:rsidR="00FE1725" w:rsidRPr="008241A4" w:rsidRDefault="00FE1725" w:rsidP="00FE1725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Result is </w:t>
      </w:r>
      <w:r w:rsidRPr="008241A4">
        <w:rPr>
          <w:rFonts w:eastAsia="Times New Roman" w:cstheme="minorHAnsi"/>
          <w:color w:val="373A3C"/>
          <w:sz w:val="28"/>
          <w:szCs w:val="28"/>
        </w:rPr>
        <w:t>2+2t+h</w:t>
      </w:r>
    </w:p>
    <w:p w14:paraId="3606EFA6" w14:textId="4BE38196" w:rsidR="007872B3" w:rsidRPr="008241A4" w:rsidRDefault="007872B3" w:rsidP="001A74D8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08813B90" w14:textId="6EE625CB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3. Find all solutions to the equation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4F0A8D9C" wp14:editId="12129B8D">
            <wp:extent cx="1752600" cy="180975"/>
            <wp:effectExtent l="0" t="0" r="0" b="9525"/>
            <wp:docPr id="13" name="Picture 13" descr=" -4cosx=-sin^2x+1 ">
              <a:hlinkClick xmlns:a="http://schemas.openxmlformats.org/drawingml/2006/main" r:id="rId19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 -4cosx=-sin^2x+1 ">
                      <a:hlinkClick r:id="rId19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. Write your answer in radians in terms of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62E78BDC" wp14:editId="6360DAB8">
            <wp:extent cx="104775" cy="85725"/>
            <wp:effectExtent l="0" t="0" r="9525" b="9525"/>
            <wp:docPr id="12" name="Picture 12" descr=" \pi ">
              <a:hlinkClick xmlns:a="http://schemas.openxmlformats.org/drawingml/2006/main" r:id="rId21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 \pi ">
                      <a:hlinkClick r:id="rId21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2E053" w14:textId="14CAB5B4" w:rsidR="00B70CC0" w:rsidRPr="008241A4" w:rsidRDefault="008E64DA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According to </w:t>
      </w:r>
      <w:sdt>
        <w:sdtPr>
          <w:rPr>
            <w:rFonts w:eastAsia="Times New Roman" w:cstheme="minorHAnsi"/>
            <w:color w:val="373A3C"/>
            <w:sz w:val="28"/>
            <w:szCs w:val="28"/>
          </w:rPr>
          <w:tag w:val="MENDELEY_CITATION_v3_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"/>
          <w:id w:val="-234319472"/>
          <w:placeholder>
            <w:docPart w:val="DefaultPlaceholder_-1854013440"/>
          </w:placeholder>
        </w:sdtPr>
        <w:sdtContent>
          <w:r w:rsidR="003151A4" w:rsidRPr="008241A4">
            <w:rPr>
              <w:rFonts w:eastAsia="Times New Roman" w:cstheme="minorHAnsi"/>
              <w:sz w:val="28"/>
              <w:szCs w:val="28"/>
            </w:rPr>
            <w:t>(</w:t>
          </w:r>
          <w:r w:rsidR="003151A4" w:rsidRPr="008241A4">
            <w:rPr>
              <w:rFonts w:eastAsia="Times New Roman" w:cstheme="minorHAnsi"/>
              <w:i/>
              <w:iCs/>
              <w:sz w:val="28"/>
              <w:szCs w:val="28"/>
            </w:rPr>
            <w:t>1.3 Trigonometric Functions - Calculus Volume 1 | OpenStax</w:t>
          </w:r>
          <w:r w:rsidR="003151A4" w:rsidRPr="008241A4">
            <w:rPr>
              <w:rFonts w:eastAsia="Times New Roman" w:cstheme="minorHAnsi"/>
              <w:sz w:val="28"/>
              <w:szCs w:val="28"/>
            </w:rPr>
            <w:t>, n.d.)</w:t>
          </w:r>
        </w:sdtContent>
      </w:sdt>
      <w:r w:rsidRPr="008241A4">
        <w:rPr>
          <w:rFonts w:eastAsia="Times New Roman" w:cstheme="minorHAnsi"/>
          <w:color w:val="373A3C"/>
          <w:sz w:val="28"/>
          <w:szCs w:val="28"/>
        </w:rPr>
        <w:t>,</w:t>
      </w:r>
    </w:p>
    <w:p w14:paraId="2CDC358D" w14:textId="7F9AD37D" w:rsidR="008E64DA" w:rsidRPr="008241A4" w:rsidRDefault="00F4009E" w:rsidP="00BC29C4">
      <w:pPr>
        <w:shd w:val="clear" w:color="auto" w:fill="FFFFFF"/>
        <w:spacing w:after="100" w:afterAutospacing="1" w:line="240" w:lineRule="auto"/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</w:pPr>
      <w:r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  <w:t xml:space="preserve">As </w:t>
      </w:r>
      <w:r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  <w:t>Pythagorean identities</w:t>
      </w:r>
      <w:r w:rsidR="00EA6F79"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  <w:t xml:space="preserve">, </w:t>
      </w:r>
    </w:p>
    <w:p w14:paraId="15DB1D56" w14:textId="6EB26FDC" w:rsidR="00EA6F79" w:rsidRPr="008241A4" w:rsidRDefault="00EA6F79" w:rsidP="00BC29C4">
      <w:pPr>
        <w:shd w:val="clear" w:color="auto" w:fill="FFFFFF"/>
        <w:spacing w:after="100" w:afterAutospacing="1" w:line="240" w:lineRule="auto"/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</w:pPr>
      <w:r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  <w:lastRenderedPageBreak/>
        <w:t xml:space="preserve">Sin^2(theta) +Cos^2(theta) =1 </w:t>
      </w:r>
    </w:p>
    <w:p w14:paraId="45503468" w14:textId="541FA301" w:rsidR="00EA6F79" w:rsidRPr="008241A4" w:rsidRDefault="00F64DA6" w:rsidP="00BC29C4">
      <w:pPr>
        <w:shd w:val="clear" w:color="auto" w:fill="FFFFFF"/>
        <w:spacing w:after="100" w:afterAutospacing="1" w:line="240" w:lineRule="auto"/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</w:pPr>
      <w:r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  <w:t xml:space="preserve">We let x to be the radian variable, thus </w:t>
      </w:r>
    </w:p>
    <w:p w14:paraId="07CA4D30" w14:textId="7EB11E67" w:rsidR="00B07900" w:rsidRPr="008241A4" w:rsidRDefault="001908AD" w:rsidP="00BC29C4">
      <w:pPr>
        <w:shd w:val="clear" w:color="auto" w:fill="FFFFFF"/>
        <w:spacing w:after="100" w:afterAutospacing="1" w:line="240" w:lineRule="auto"/>
        <w:rPr>
          <w:rFonts w:cstheme="minorHAnsi"/>
          <w:color w:val="424242"/>
          <w:sz w:val="28"/>
          <w:szCs w:val="28"/>
          <w:shd w:val="clear" w:color="auto" w:fill="EDEDED"/>
        </w:rPr>
      </w:pPr>
      <w:r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  <w:t xml:space="preserve">-4 cos x = 1- sin^2x = </w:t>
      </w:r>
      <w:r w:rsidR="00B07900"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  <w:t>cos</w:t>
      </w:r>
      <w:r w:rsidR="00B07900"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  <w:vertAlign w:val="superscript"/>
        </w:rPr>
        <w:t>2</w:t>
      </w:r>
      <w:r w:rsidR="00B07900" w:rsidRPr="008241A4">
        <w:rPr>
          <w:rStyle w:val="Strong"/>
          <w:rFonts w:cstheme="minorHAnsi"/>
          <w:b w:val="0"/>
          <w:bCs w:val="0"/>
          <w:color w:val="424242"/>
          <w:sz w:val="28"/>
          <w:szCs w:val="28"/>
          <w:shd w:val="clear" w:color="auto" w:fill="EDEDED"/>
        </w:rPr>
        <w:t>x</w:t>
      </w:r>
    </w:p>
    <w:p w14:paraId="154E4C7A" w14:textId="669CCC61" w:rsidR="00811ED1" w:rsidRPr="008241A4" w:rsidRDefault="00800AE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Thus -4cosx = cos</w:t>
      </w:r>
      <w:r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>2</w:t>
      </w:r>
      <w:r w:rsidRPr="008241A4">
        <w:rPr>
          <w:rFonts w:eastAsia="Times New Roman" w:cstheme="minorHAnsi"/>
          <w:color w:val="373A3C"/>
          <w:sz w:val="28"/>
          <w:szCs w:val="28"/>
        </w:rPr>
        <w:t xml:space="preserve">x </w:t>
      </w:r>
    </w:p>
    <w:p w14:paraId="11B11749" w14:textId="3EF7705F" w:rsidR="00D835F3" w:rsidRPr="008241A4" w:rsidRDefault="00D835F3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proofErr w:type="spellStart"/>
      <w:proofErr w:type="gramStart"/>
      <w:r w:rsidRPr="008241A4">
        <w:rPr>
          <w:rFonts w:eastAsia="Times New Roman" w:cstheme="minorHAnsi"/>
          <w:color w:val="373A3C"/>
          <w:sz w:val="28"/>
          <w:szCs w:val="28"/>
        </w:rPr>
        <w:t>Cosx</w:t>
      </w:r>
      <w:proofErr w:type="spellEnd"/>
      <w:r w:rsidRPr="008241A4">
        <w:rPr>
          <w:rFonts w:eastAsia="Times New Roman" w:cstheme="minorHAnsi"/>
          <w:color w:val="373A3C"/>
          <w:sz w:val="28"/>
          <w:szCs w:val="28"/>
        </w:rPr>
        <w:t>(</w:t>
      </w:r>
      <w:proofErr w:type="spellStart"/>
      <w:proofErr w:type="gramEnd"/>
      <w:r w:rsidRPr="008241A4">
        <w:rPr>
          <w:rFonts w:eastAsia="Times New Roman" w:cstheme="minorHAnsi"/>
          <w:color w:val="373A3C"/>
          <w:sz w:val="28"/>
          <w:szCs w:val="28"/>
        </w:rPr>
        <w:t>cosx</w:t>
      </w:r>
      <w:proofErr w:type="spellEnd"/>
      <w:r w:rsidRPr="008241A4">
        <w:rPr>
          <w:rFonts w:eastAsia="Times New Roman" w:cstheme="minorHAnsi"/>
          <w:color w:val="373A3C"/>
          <w:sz w:val="28"/>
          <w:szCs w:val="28"/>
        </w:rPr>
        <w:t xml:space="preserve"> + 4)=0</w:t>
      </w:r>
    </w:p>
    <w:p w14:paraId="28516F2D" w14:textId="366825BA" w:rsidR="00D835F3" w:rsidRPr="008241A4" w:rsidRDefault="00D835F3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Then we get </w:t>
      </w:r>
      <w:proofErr w:type="spellStart"/>
      <w:r w:rsidRPr="008241A4">
        <w:rPr>
          <w:rFonts w:eastAsia="Times New Roman" w:cstheme="minorHAnsi"/>
          <w:color w:val="373A3C"/>
          <w:sz w:val="28"/>
          <w:szCs w:val="28"/>
        </w:rPr>
        <w:t>cosx</w:t>
      </w:r>
      <w:proofErr w:type="spellEnd"/>
      <w:r w:rsidRPr="008241A4">
        <w:rPr>
          <w:rFonts w:eastAsia="Times New Roman" w:cstheme="minorHAnsi"/>
          <w:color w:val="373A3C"/>
          <w:sz w:val="28"/>
          <w:szCs w:val="28"/>
        </w:rPr>
        <w:t>=0 or cosx+4=0</w:t>
      </w:r>
    </w:p>
    <w:p w14:paraId="38BC039B" w14:textId="499CCFE6" w:rsidR="00D835F3" w:rsidRPr="008241A4" w:rsidRDefault="00374FD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drawing>
          <wp:inline distT="0" distB="0" distL="0" distR="0" wp14:anchorId="1FE08525" wp14:editId="6E49456C">
            <wp:extent cx="3406895" cy="1975104"/>
            <wp:effectExtent l="0" t="0" r="3175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11427" cy="1977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F63FB" w14:textId="7CF3FAD5" w:rsidR="001E5DB4" w:rsidRPr="008241A4" w:rsidRDefault="0078119A" w:rsidP="00BC29C4">
      <w:pPr>
        <w:shd w:val="clear" w:color="auto" w:fill="FFFFFF"/>
        <w:spacing w:after="100" w:afterAutospacing="1" w:line="240" w:lineRule="auto"/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</w:pPr>
      <w:r w:rsidRPr="008241A4">
        <w:rPr>
          <w:rFonts w:eastAsia="Times New Roman" w:cstheme="minorHAnsi"/>
          <w:b/>
          <w:bCs/>
          <w:color w:val="373A3C"/>
          <w:sz w:val="28"/>
          <w:szCs w:val="28"/>
        </w:rPr>
        <w:t>cos</w:t>
      </w:r>
      <w:r w:rsidR="00374FDE" w:rsidRPr="008241A4">
        <w:rPr>
          <w:rFonts w:eastAsia="Times New Roman" w:cstheme="minorHAnsi"/>
          <w:b/>
          <w:bCs/>
          <w:color w:val="373A3C"/>
          <w:sz w:val="28"/>
          <w:szCs w:val="28"/>
        </w:rPr>
        <w:t xml:space="preserve"> </w:t>
      </w:r>
      <w:r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>θ</w:t>
      </w:r>
      <w:r w:rsidR="00374FDE" w:rsidRPr="008241A4">
        <w:rPr>
          <w:rFonts w:eastAsia="Times New Roman" w:cstheme="minorHAnsi"/>
          <w:b/>
          <w:bCs/>
          <w:color w:val="373A3C"/>
          <w:sz w:val="28"/>
          <w:szCs w:val="28"/>
        </w:rPr>
        <w:t xml:space="preserve">=0 </w:t>
      </w:r>
      <w:proofErr w:type="gramStart"/>
      <w:r w:rsidR="00374FDE" w:rsidRPr="008241A4">
        <w:rPr>
          <w:rFonts w:eastAsia="Times New Roman" w:cstheme="minorHAnsi"/>
          <w:b/>
          <w:bCs/>
          <w:color w:val="373A3C"/>
          <w:sz w:val="28"/>
          <w:szCs w:val="28"/>
        </w:rPr>
        <w:t xml:space="preserve">when </w:t>
      </w:r>
      <w:r w:rsidRPr="008241A4">
        <w:rPr>
          <w:rFonts w:eastAsia="Times New Roman" w:cstheme="minorHAnsi"/>
          <w:b/>
          <w:bCs/>
          <w:color w:val="373A3C"/>
          <w:sz w:val="28"/>
          <w:szCs w:val="28"/>
        </w:rPr>
        <w:t xml:space="preserve"> </w:t>
      </w:r>
      <w:r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>θ</w:t>
      </w:r>
      <w:proofErr w:type="gramEnd"/>
      <w:r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= </w:t>
      </w:r>
      <m:oMath>
        <m:f>
          <m:fPr>
            <m:ctrlPr>
              <w:rPr>
                <w:rStyle w:val="mjxassistivemathml"/>
                <w:rFonts w:ascii="Cambria Math" w:hAnsi="Cambria Math" w:cstheme="minorHAnsi"/>
                <w:b/>
                <w:bCs/>
                <w:color w:val="424242"/>
                <w:sz w:val="28"/>
                <w:szCs w:val="28"/>
                <w:bdr w:val="none" w:sz="0" w:space="0" w:color="auto" w:frame="1"/>
                <w:shd w:val="clear" w:color="auto" w:fill="FFFFFF"/>
              </w:rPr>
            </m:ctrlPr>
          </m:fPr>
          <m:num>
            <m:r>
              <m:rPr>
                <m:sty m:val="b"/>
              </m:rPr>
              <w:rPr>
                <w:rStyle w:val="mjxassistivemathml"/>
                <w:rFonts w:ascii="Cambria Math" w:hAnsi="Cambria Math" w:cstheme="minorHAnsi"/>
                <w:color w:val="424242"/>
                <w:sz w:val="28"/>
                <w:szCs w:val="28"/>
                <w:bdr w:val="none" w:sz="0" w:space="0" w:color="auto" w:frame="1"/>
                <w:shd w:val="clear" w:color="auto" w:fill="FFFFFF"/>
              </w:rPr>
              <m:t>π</m:t>
            </m:r>
          </m:num>
          <m:den>
            <m:r>
              <m:rPr>
                <m:sty m:val="bi"/>
              </m:rPr>
              <w:rPr>
                <w:rStyle w:val="mjxassistivemathml"/>
                <w:rFonts w:ascii="Cambria Math" w:hAnsi="Cambria Math" w:cstheme="minorHAnsi"/>
                <w:color w:val="424242"/>
                <w:sz w:val="28"/>
                <w:szCs w:val="28"/>
                <w:bdr w:val="none" w:sz="0" w:space="0" w:color="auto" w:frame="1"/>
                <w:shd w:val="clear" w:color="auto" w:fill="FFFFFF"/>
              </w:rPr>
              <m:t>2</m:t>
            </m:r>
          </m:den>
        </m:f>
      </m:oMath>
      <w:r w:rsidR="00381EFE"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="00381EFE" w:rsidRPr="008241A4">
        <w:rPr>
          <w:rStyle w:val="mjxassistivemathml"/>
          <w:rFonts w:cstheme="minorHAnsi"/>
          <w:b/>
          <w:bCs/>
          <w:color w:val="424242"/>
          <w:sz w:val="28"/>
          <w:szCs w:val="28"/>
          <w:u w:val="single"/>
          <w:bdr w:val="none" w:sz="0" w:space="0" w:color="auto" w:frame="1"/>
          <w:shd w:val="clear" w:color="auto" w:fill="FFFFFF"/>
        </w:rPr>
        <w:t>+</w:t>
      </w:r>
      <w:r w:rsidR="0025188C"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="00381EFE"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>nπ</w:t>
      </w:r>
      <w:r w:rsidR="00D402EB"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, n </w:t>
      </w:r>
      <w:r w:rsidR="0025188C"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>belong to integers</w:t>
      </w:r>
      <w:r w:rsidR="0025188C"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="00B75477"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>.</w:t>
      </w:r>
    </w:p>
    <w:p w14:paraId="04A6D80D" w14:textId="5AA4C310" w:rsidR="00AE0BFF" w:rsidRPr="008241A4" w:rsidRDefault="003B7249" w:rsidP="00BC29C4">
      <w:pPr>
        <w:shd w:val="clear" w:color="auto" w:fill="FFFFFF"/>
        <w:spacing w:after="100" w:afterAutospacing="1" w:line="240" w:lineRule="auto"/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</w:pPr>
      <w:r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cos </w:t>
      </w:r>
      <w:r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>θ</w:t>
      </w:r>
      <w:r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= </w:t>
      </w:r>
      <w:r w:rsidR="00D30771"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- </w:t>
      </w:r>
      <w:r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4 </w:t>
      </w:r>
      <w:r w:rsidR="006C2373"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not </w:t>
      </w:r>
      <w:r w:rsidR="00D21639"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real number </w:t>
      </w:r>
      <w:r w:rsidR="00D82250"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solution </w:t>
      </w:r>
      <w:r w:rsidR="00D21639" w:rsidRPr="008241A4">
        <w:rPr>
          <w:rStyle w:val="mjxassistivemathml"/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>as range of f=cos(x) is [-1,1]</w:t>
      </w:r>
    </w:p>
    <w:p w14:paraId="7315E6D9" w14:textId="748E14AC" w:rsidR="00374FDE" w:rsidRPr="008241A4" w:rsidRDefault="008A73F8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thus the result is </w:t>
      </w:r>
      <w:r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θ = </w:t>
      </w:r>
      <m:oMath>
        <m:f>
          <m:fPr>
            <m:ctrlPr>
              <w:rPr>
                <w:rStyle w:val="mjxassistivemathml"/>
                <w:rFonts w:ascii="Cambria Math" w:hAnsi="Cambria Math" w:cstheme="minorHAnsi"/>
                <w:b/>
                <w:bCs/>
                <w:color w:val="424242"/>
                <w:sz w:val="28"/>
                <w:szCs w:val="28"/>
                <w:bdr w:val="none" w:sz="0" w:space="0" w:color="auto" w:frame="1"/>
                <w:shd w:val="clear" w:color="auto" w:fill="FFFFFF"/>
              </w:rPr>
            </m:ctrlPr>
          </m:fPr>
          <m:num>
            <m:r>
              <m:rPr>
                <m:sty m:val="b"/>
              </m:rPr>
              <w:rPr>
                <w:rStyle w:val="mjxassistivemathml"/>
                <w:rFonts w:ascii="Cambria Math" w:hAnsi="Cambria Math" w:cstheme="minorHAnsi"/>
                <w:color w:val="424242"/>
                <w:sz w:val="28"/>
                <w:szCs w:val="28"/>
                <w:bdr w:val="none" w:sz="0" w:space="0" w:color="auto" w:frame="1"/>
                <w:shd w:val="clear" w:color="auto" w:fill="FFFFFF"/>
              </w:rPr>
              <m:t>π</m:t>
            </m:r>
          </m:num>
          <m:den>
            <m:r>
              <m:rPr>
                <m:sty m:val="bi"/>
              </m:rPr>
              <w:rPr>
                <w:rStyle w:val="mjxassistivemathml"/>
                <w:rFonts w:ascii="Cambria Math" w:hAnsi="Cambria Math" w:cstheme="minorHAnsi"/>
                <w:color w:val="424242"/>
                <w:sz w:val="28"/>
                <w:szCs w:val="28"/>
                <w:bdr w:val="none" w:sz="0" w:space="0" w:color="auto" w:frame="1"/>
                <w:shd w:val="clear" w:color="auto" w:fill="FFFFFF"/>
              </w:rPr>
              <m:t>2</m:t>
            </m:r>
          </m:den>
        </m:f>
      </m:oMath>
      <w:r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Pr="008241A4">
        <w:rPr>
          <w:rStyle w:val="mjxassistivemathml"/>
          <w:rFonts w:cstheme="minorHAnsi"/>
          <w:b/>
          <w:bCs/>
          <w:color w:val="424242"/>
          <w:sz w:val="28"/>
          <w:szCs w:val="28"/>
          <w:u w:val="single"/>
          <w:bdr w:val="none" w:sz="0" w:space="0" w:color="auto" w:frame="1"/>
          <w:shd w:val="clear" w:color="auto" w:fill="FFFFFF"/>
        </w:rPr>
        <w:t>+</w:t>
      </w:r>
      <w:r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n</w:t>
      </w:r>
      <w:proofErr w:type="gramStart"/>
      <w:r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>π</w:t>
      </w:r>
      <w:r w:rsidR="00F64D88"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,</w:t>
      </w:r>
      <w:proofErr w:type="gramEnd"/>
      <w:r w:rsidR="00F64D88" w:rsidRPr="008241A4">
        <w:rPr>
          <w:rStyle w:val="NormalWeb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 xml:space="preserve"> </w:t>
      </w:r>
      <w:r w:rsidR="00F64D88" w:rsidRPr="008241A4">
        <w:rPr>
          <w:rStyle w:val="mjxassistivemathml"/>
          <w:rFonts w:cstheme="minorHAnsi"/>
          <w:b/>
          <w:bCs/>
          <w:color w:val="424242"/>
          <w:sz w:val="28"/>
          <w:szCs w:val="28"/>
          <w:bdr w:val="none" w:sz="0" w:space="0" w:color="auto" w:frame="1"/>
          <w:shd w:val="clear" w:color="auto" w:fill="FFFFFF"/>
        </w:rPr>
        <w:t>n belong to integers</w:t>
      </w:r>
      <w:r w:rsidR="0078119A" w:rsidRPr="008241A4">
        <w:rPr>
          <w:rFonts w:cstheme="minorHAnsi"/>
          <w:color w:val="424242"/>
          <w:sz w:val="28"/>
          <w:szCs w:val="28"/>
          <w:bdr w:val="none" w:sz="0" w:space="0" w:color="auto" w:frame="1"/>
          <w:shd w:val="clear" w:color="auto" w:fill="FFFFFF"/>
        </w:rPr>
        <w:br/>
      </w:r>
    </w:p>
    <w:p w14:paraId="60D6AF72" w14:textId="359ECDFF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4. Sketch the graph of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67ED703B" wp14:editId="428B6E73">
            <wp:extent cx="1009650" cy="200025"/>
            <wp:effectExtent l="0" t="0" r="0" b="9525"/>
            <wp:docPr id="11" name="Picture 11" descr=" y=3^{x+2} +5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 y=3^{x+2} +5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. Find the domain, range, and horizontal asymptote. Include the horizontal asymptote in your graph.</w:t>
      </w:r>
    </w:p>
    <w:p w14:paraId="46F679B0" w14:textId="1EA67A7E" w:rsidR="00472CD3" w:rsidRPr="008241A4" w:rsidRDefault="00643D1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Graph as </w:t>
      </w:r>
      <w:r w:rsidR="007669C7" w:rsidRPr="008241A4">
        <w:rPr>
          <w:rFonts w:eastAsia="Times New Roman" w:cstheme="minorHAnsi"/>
          <w:color w:val="373A3C"/>
          <w:sz w:val="28"/>
          <w:szCs w:val="28"/>
        </w:rPr>
        <w:t>below</w:t>
      </w:r>
      <w:r w:rsidRPr="008241A4">
        <w:rPr>
          <w:rFonts w:eastAsia="Times New Roman" w:cstheme="minorHAnsi"/>
          <w:color w:val="373A3C"/>
          <w:sz w:val="28"/>
          <w:szCs w:val="28"/>
        </w:rPr>
        <w:t>,</w:t>
      </w:r>
    </w:p>
    <w:p w14:paraId="578C279C" w14:textId="09E51EBC" w:rsidR="00AC12AF" w:rsidRPr="008241A4" w:rsidRDefault="00781F33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lastRenderedPageBreak/>
        <w:drawing>
          <wp:inline distT="0" distB="0" distL="0" distR="0" wp14:anchorId="35D8D330" wp14:editId="07195F2F">
            <wp:extent cx="3211078" cy="3050275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17158" cy="3056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AE92E" w14:textId="023D0D14" w:rsidR="004D0BB2" w:rsidRPr="008241A4" w:rsidRDefault="004D0BB2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X belong to any real number thus </w:t>
      </w:r>
      <w:r w:rsidRPr="008241A4">
        <w:rPr>
          <w:rFonts w:eastAsia="Times New Roman" w:cstheme="minorHAnsi"/>
          <w:b/>
          <w:bCs/>
          <w:color w:val="373A3C"/>
          <w:sz w:val="28"/>
          <w:szCs w:val="28"/>
        </w:rPr>
        <w:t>domain</w:t>
      </w:r>
      <w:r w:rsidRPr="008241A4">
        <w:rPr>
          <w:rFonts w:eastAsia="Times New Roman" w:cstheme="minorHAnsi"/>
          <w:color w:val="373A3C"/>
          <w:sz w:val="28"/>
          <w:szCs w:val="28"/>
        </w:rPr>
        <w:t xml:space="preserve"> of function is </w:t>
      </w:r>
      <w:r w:rsidR="00270BA9" w:rsidRPr="008241A4">
        <w:rPr>
          <w:rFonts w:eastAsia="Times New Roman" w:cstheme="minorHAnsi"/>
          <w:color w:val="373A3C"/>
          <w:sz w:val="28"/>
          <w:szCs w:val="28"/>
        </w:rPr>
        <w:t>{</w:t>
      </w:r>
      <w:r w:rsidRPr="008241A4">
        <w:rPr>
          <w:rFonts w:eastAsia="Times New Roman" w:cstheme="minorHAnsi"/>
          <w:color w:val="373A3C"/>
          <w:sz w:val="28"/>
          <w:szCs w:val="28"/>
        </w:rPr>
        <w:t>-</w:t>
      </w:r>
      <w:proofErr w:type="gramStart"/>
      <w:r w:rsidR="008B023B" w:rsidRPr="008241A4">
        <w:rPr>
          <w:rFonts w:eastAsia="Times New Roman" w:cstheme="minorHAnsi"/>
          <w:color w:val="373A3C"/>
          <w:sz w:val="28"/>
          <w:szCs w:val="28"/>
        </w:rPr>
        <w:t>∞ ,</w:t>
      </w:r>
      <w:proofErr w:type="gramEnd"/>
      <w:r w:rsidR="008B023B" w:rsidRPr="008241A4">
        <w:rPr>
          <w:rFonts w:eastAsia="Times New Roman" w:cstheme="minorHAnsi"/>
          <w:color w:val="373A3C"/>
          <w:sz w:val="28"/>
          <w:szCs w:val="28"/>
        </w:rPr>
        <w:t xml:space="preserve"> ∞</w:t>
      </w:r>
      <w:r w:rsidR="00270BA9" w:rsidRPr="008241A4">
        <w:rPr>
          <w:rFonts w:eastAsia="Times New Roman" w:cstheme="minorHAnsi"/>
          <w:color w:val="373A3C"/>
          <w:sz w:val="28"/>
          <w:szCs w:val="28"/>
        </w:rPr>
        <w:t>}</w:t>
      </w:r>
      <w:r w:rsidR="00300679" w:rsidRPr="008241A4">
        <w:rPr>
          <w:rFonts w:eastAsia="Times New Roman" w:cstheme="minorHAnsi"/>
          <w:color w:val="373A3C"/>
          <w:sz w:val="28"/>
          <w:szCs w:val="28"/>
        </w:rPr>
        <w:t>,</w:t>
      </w:r>
    </w:p>
    <w:p w14:paraId="4DCB12F0" w14:textId="2D8033D6" w:rsidR="00300679" w:rsidRPr="008241A4" w:rsidRDefault="00300679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9C1A05" w:rsidRPr="008241A4">
        <w:rPr>
          <w:rFonts w:eastAsia="Times New Roman" w:cstheme="minorHAnsi"/>
          <w:color w:val="373A3C"/>
          <w:sz w:val="28"/>
          <w:szCs w:val="28"/>
        </w:rPr>
        <w:t>3</w:t>
      </w:r>
      <w:r w:rsidR="009C1A05"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>x</w:t>
      </w:r>
      <w:r w:rsidR="009C1A05" w:rsidRPr="008241A4">
        <w:rPr>
          <w:rFonts w:eastAsia="Times New Roman" w:cstheme="minorHAnsi"/>
          <w:color w:val="373A3C"/>
          <w:sz w:val="28"/>
          <w:szCs w:val="28"/>
        </w:rPr>
        <w:t xml:space="preserve"> having a range of {0, </w:t>
      </w:r>
      <w:r w:rsidR="009C1A05" w:rsidRPr="008241A4">
        <w:rPr>
          <w:rFonts w:eastAsia="Times New Roman" w:cstheme="minorHAnsi"/>
          <w:color w:val="373A3C"/>
          <w:sz w:val="28"/>
          <w:szCs w:val="28"/>
        </w:rPr>
        <w:t>∞</w:t>
      </w:r>
      <w:proofErr w:type="gramStart"/>
      <w:r w:rsidR="009C1A05" w:rsidRPr="008241A4">
        <w:rPr>
          <w:rFonts w:eastAsia="Times New Roman" w:cstheme="minorHAnsi"/>
          <w:color w:val="373A3C"/>
          <w:sz w:val="28"/>
          <w:szCs w:val="28"/>
        </w:rPr>
        <w:t>}</w:t>
      </w:r>
      <w:r w:rsidR="002E00A5" w:rsidRPr="008241A4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8C06E4" w:rsidRPr="008241A4">
        <w:rPr>
          <w:rFonts w:eastAsia="Times New Roman" w:cstheme="minorHAnsi"/>
          <w:color w:val="373A3C"/>
          <w:sz w:val="28"/>
          <w:szCs w:val="28"/>
        </w:rPr>
        <w:t>,</w:t>
      </w:r>
      <w:proofErr w:type="gramEnd"/>
      <w:r w:rsidR="008C06E4" w:rsidRPr="008241A4">
        <w:rPr>
          <w:rFonts w:eastAsia="Times New Roman" w:cstheme="minorHAnsi"/>
          <w:color w:val="373A3C"/>
          <w:sz w:val="28"/>
          <w:szCs w:val="28"/>
        </w:rPr>
        <w:t xml:space="preserve"> thus the </w:t>
      </w:r>
      <w:r w:rsidR="00077A84" w:rsidRPr="008241A4">
        <w:rPr>
          <w:rFonts w:eastAsia="Times New Roman" w:cstheme="minorHAnsi"/>
          <w:b/>
          <w:bCs/>
          <w:color w:val="373A3C"/>
          <w:sz w:val="28"/>
          <w:szCs w:val="28"/>
        </w:rPr>
        <w:t>range</w:t>
      </w:r>
      <w:r w:rsidR="00077A84" w:rsidRPr="008241A4">
        <w:rPr>
          <w:rFonts w:eastAsia="Times New Roman" w:cstheme="minorHAnsi"/>
          <w:color w:val="373A3C"/>
          <w:sz w:val="28"/>
          <w:szCs w:val="28"/>
        </w:rPr>
        <w:t xml:space="preserve"> of</w:t>
      </w:r>
      <w:r w:rsidR="008C06E4" w:rsidRPr="008241A4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8C06E4"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320824D6" wp14:editId="7D79E9B3">
            <wp:extent cx="1009650" cy="200025"/>
            <wp:effectExtent l="0" t="0" r="0" b="9525"/>
            <wp:docPr id="23" name="Picture 23" descr=" y=3^{x+2} +5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 y=3^{x+2} +5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06E4" w:rsidRPr="008241A4">
        <w:rPr>
          <w:rFonts w:eastAsia="Times New Roman" w:cstheme="minorHAnsi"/>
          <w:color w:val="373A3C"/>
          <w:sz w:val="28"/>
          <w:szCs w:val="28"/>
        </w:rPr>
        <w:t xml:space="preserve">  = {5, </w:t>
      </w:r>
      <w:r w:rsidR="008C06E4" w:rsidRPr="008241A4">
        <w:rPr>
          <w:rFonts w:eastAsia="Times New Roman" w:cstheme="minorHAnsi"/>
          <w:color w:val="373A3C"/>
          <w:sz w:val="28"/>
          <w:szCs w:val="28"/>
        </w:rPr>
        <w:t>∞</w:t>
      </w:r>
      <w:r w:rsidR="008C06E4" w:rsidRPr="008241A4">
        <w:rPr>
          <w:rFonts w:eastAsia="Times New Roman" w:cstheme="minorHAnsi"/>
          <w:color w:val="373A3C"/>
          <w:sz w:val="28"/>
          <w:szCs w:val="28"/>
        </w:rPr>
        <w:t>}</w:t>
      </w:r>
    </w:p>
    <w:p w14:paraId="029DEE58" w14:textId="151E3E1C" w:rsidR="007F3265" w:rsidRPr="008241A4" w:rsidRDefault="007F3265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The horizontal </w:t>
      </w:r>
      <w:r w:rsidRPr="008241A4">
        <w:rPr>
          <w:rFonts w:eastAsia="Times New Roman" w:cstheme="minorHAnsi"/>
          <w:b/>
          <w:bCs/>
          <w:color w:val="373A3C"/>
          <w:sz w:val="28"/>
          <w:szCs w:val="28"/>
        </w:rPr>
        <w:t>asymptote</w:t>
      </w:r>
      <w:r w:rsidRPr="008241A4">
        <w:rPr>
          <w:rFonts w:eastAsia="Times New Roman" w:cstheme="minorHAnsi"/>
          <w:color w:val="373A3C"/>
          <w:sz w:val="28"/>
          <w:szCs w:val="28"/>
        </w:rPr>
        <w:t xml:space="preserve"> is y= 5 as the range is </w:t>
      </w:r>
      <w:r w:rsidRPr="008241A4">
        <w:rPr>
          <w:rFonts w:eastAsia="Times New Roman" w:cstheme="minorHAnsi"/>
          <w:color w:val="373A3C"/>
          <w:sz w:val="28"/>
          <w:szCs w:val="28"/>
        </w:rPr>
        <w:t>{5, ∞}</w:t>
      </w:r>
      <w:r w:rsidR="004108BE" w:rsidRPr="008241A4">
        <w:rPr>
          <w:rFonts w:eastAsia="Times New Roman" w:cstheme="minorHAnsi"/>
          <w:color w:val="373A3C"/>
          <w:sz w:val="28"/>
          <w:szCs w:val="28"/>
        </w:rPr>
        <w:t>.</w:t>
      </w:r>
    </w:p>
    <w:p w14:paraId="21FD407A" w14:textId="77777777" w:rsidR="00CF298E" w:rsidRPr="008241A4" w:rsidRDefault="00CF298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0B8B0774" w14:textId="77777777" w:rsidR="009C1A05" w:rsidRPr="008241A4" w:rsidRDefault="009C1A05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271581BB" w14:textId="32AB6219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5. Sketch the graph of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1AF76433" wp14:editId="1FB660C6">
            <wp:extent cx="1543050" cy="190500"/>
            <wp:effectExtent l="0" t="0" r="0" b="0"/>
            <wp:docPr id="10" name="Picture 10" descr=" y= log_ 3(x+2) +5 ">
              <a:hlinkClick xmlns:a="http://schemas.openxmlformats.org/drawingml/2006/main" r:id="rId27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 y= log_ 3(x+2) +5 ">
                      <a:hlinkClick r:id="rId27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. Find the domain, range, and vertical asymptote. Include the vertical asymptote in your graph.</w:t>
      </w:r>
    </w:p>
    <w:p w14:paraId="5B76DACB" w14:textId="566B4280" w:rsidR="00873420" w:rsidRPr="008241A4" w:rsidRDefault="00090AF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  <w:vertAlign w:val="superscript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Log</w:t>
      </w:r>
      <w:r w:rsidRPr="008241A4">
        <w:rPr>
          <w:rFonts w:eastAsia="Times New Roman" w:cstheme="minorHAnsi"/>
          <w:color w:val="373A3C"/>
          <w:sz w:val="28"/>
          <w:szCs w:val="28"/>
          <w:vertAlign w:val="subscript"/>
        </w:rPr>
        <w:t>3</w:t>
      </w:r>
      <w:r w:rsidRPr="008241A4">
        <w:rPr>
          <w:rFonts w:eastAsia="Times New Roman" w:cstheme="minorHAnsi"/>
          <w:color w:val="373A3C"/>
          <w:sz w:val="28"/>
          <w:szCs w:val="28"/>
          <w:vertAlign w:val="superscript"/>
        </w:rPr>
        <w:t>x+2</w:t>
      </w:r>
    </w:p>
    <w:p w14:paraId="5A280E07" w14:textId="0F08BEAC" w:rsidR="000415EE" w:rsidRPr="008241A4" w:rsidRDefault="00F50030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  <w:vertAlign w:val="superscript"/>
        </w:rPr>
      </w:pPr>
      <w:r w:rsidRPr="00F50030">
        <w:rPr>
          <w:rFonts w:eastAsia="Times New Roman" w:cstheme="minorHAnsi"/>
          <w:color w:val="373A3C"/>
          <w:sz w:val="28"/>
          <w:szCs w:val="28"/>
          <w:vertAlign w:val="superscript"/>
        </w:rPr>
        <w:drawing>
          <wp:inline distT="0" distB="0" distL="0" distR="0" wp14:anchorId="5D877E63" wp14:editId="0E9F1E14">
            <wp:extent cx="2200275" cy="18161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05475" cy="1820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07A17" w14:textId="27486F06" w:rsidR="007E5AEB" w:rsidRPr="008241A4" w:rsidRDefault="007E5AEB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32"/>
          <w:szCs w:val="32"/>
          <w:vertAlign w:val="superscript"/>
        </w:rPr>
      </w:pPr>
      <w:r w:rsidRPr="008241A4">
        <w:rPr>
          <w:rFonts w:eastAsia="Times New Roman" w:cstheme="minorHAnsi"/>
          <w:color w:val="373A3C"/>
          <w:sz w:val="32"/>
          <w:szCs w:val="32"/>
        </w:rPr>
        <w:t>According to</w:t>
      </w:r>
      <w:r w:rsidRPr="008241A4">
        <w:rPr>
          <w:rFonts w:eastAsia="Times New Roman" w:cstheme="minorHAnsi"/>
          <w:color w:val="373A3C"/>
          <w:sz w:val="32"/>
          <w:szCs w:val="32"/>
          <w:vertAlign w:val="superscript"/>
        </w:rPr>
        <w:t xml:space="preserve"> </w:t>
      </w:r>
      <w:sdt>
        <w:sdtPr>
          <w:rPr>
            <w:rFonts w:eastAsia="Times New Roman" w:cstheme="minorHAnsi"/>
            <w:color w:val="000000"/>
            <w:sz w:val="32"/>
            <w:szCs w:val="32"/>
          </w:rPr>
          <w:tag w:val="MENDELEY_CITATION_v3_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"/>
          <w:id w:val="-1318713126"/>
          <w:placeholder>
            <w:docPart w:val="DefaultPlaceholder_-1854013440"/>
          </w:placeholder>
        </w:sdtPr>
        <w:sdtContent>
          <w:r w:rsidR="008241A4" w:rsidRPr="008241A4">
            <w:rPr>
              <w:rFonts w:eastAsia="Times New Roman" w:cstheme="minorHAnsi"/>
              <w:color w:val="000000"/>
              <w:sz w:val="32"/>
              <w:szCs w:val="32"/>
            </w:rPr>
            <w:t>(1.5 Exponential and Logarithmic Functions - Calculus Volume 1 | OpenStax, n.d.),</w:t>
          </w:r>
        </w:sdtContent>
      </w:sdt>
    </w:p>
    <w:p w14:paraId="3A0E0FF2" w14:textId="6F412886" w:rsidR="005C4612" w:rsidRPr="008241A4" w:rsidRDefault="005C4612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lastRenderedPageBreak/>
        <w:t xml:space="preserve">for logarithm </w:t>
      </w:r>
      <w:proofErr w:type="gramStart"/>
      <w:r w:rsidRPr="008241A4">
        <w:rPr>
          <w:rFonts w:eastAsia="Times New Roman" w:cstheme="minorHAnsi"/>
          <w:color w:val="373A3C"/>
          <w:sz w:val="28"/>
          <w:szCs w:val="28"/>
        </w:rPr>
        <w:t xml:space="preserve">function </w:t>
      </w:r>
      <w:r w:rsidR="004F4A86" w:rsidRPr="008241A4">
        <w:rPr>
          <w:rFonts w:eastAsia="Times New Roman" w:cstheme="minorHAnsi"/>
          <w:color w:val="373A3C"/>
          <w:sz w:val="28"/>
          <w:szCs w:val="28"/>
        </w:rPr>
        <w:t>,</w:t>
      </w:r>
      <w:proofErr w:type="gramEnd"/>
      <w:r w:rsidR="0010116E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9962D0">
        <w:rPr>
          <w:rFonts w:eastAsia="Times New Roman" w:cstheme="minorHAnsi"/>
          <w:color w:val="373A3C"/>
          <w:sz w:val="28"/>
          <w:szCs w:val="28"/>
        </w:rPr>
        <w:t>x+2 &gt;</w:t>
      </w:r>
      <w:r w:rsidR="001752C4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9962D0">
        <w:rPr>
          <w:rFonts w:eastAsia="Times New Roman" w:cstheme="minorHAnsi"/>
          <w:color w:val="373A3C"/>
          <w:sz w:val="28"/>
          <w:szCs w:val="28"/>
        </w:rPr>
        <w:t>0</w:t>
      </w:r>
      <w:r w:rsidR="004F4A86" w:rsidRPr="008241A4">
        <w:rPr>
          <w:rFonts w:eastAsia="Times New Roman" w:cstheme="minorHAnsi"/>
          <w:color w:val="373A3C"/>
          <w:sz w:val="28"/>
          <w:szCs w:val="28"/>
        </w:rPr>
        <w:t xml:space="preserve"> </w:t>
      </w:r>
      <w:r w:rsidRPr="008241A4">
        <w:rPr>
          <w:rFonts w:eastAsia="Times New Roman" w:cstheme="minorHAnsi"/>
          <w:color w:val="373A3C"/>
          <w:sz w:val="28"/>
          <w:szCs w:val="28"/>
        </w:rPr>
        <w:t xml:space="preserve">the </w:t>
      </w:r>
      <w:r w:rsidRPr="008241A4">
        <w:rPr>
          <w:rFonts w:eastAsia="Times New Roman" w:cstheme="minorHAnsi"/>
          <w:color w:val="373A3C"/>
          <w:sz w:val="28"/>
          <w:szCs w:val="28"/>
        </w:rPr>
        <w:t>domain (</w:t>
      </w:r>
      <w:r w:rsidR="009D27DE">
        <w:rPr>
          <w:rFonts w:eastAsia="Times New Roman" w:cstheme="minorHAnsi"/>
          <w:color w:val="373A3C"/>
          <w:sz w:val="28"/>
          <w:szCs w:val="28"/>
        </w:rPr>
        <w:t>-2</w:t>
      </w:r>
      <w:r w:rsidRPr="008241A4">
        <w:rPr>
          <w:rFonts w:eastAsia="Times New Roman" w:cstheme="minorHAnsi"/>
          <w:color w:val="373A3C"/>
          <w:sz w:val="28"/>
          <w:szCs w:val="28"/>
        </w:rPr>
        <w:t>,∞) and range </w:t>
      </w:r>
      <w:r w:rsidRPr="008241A4">
        <w:rPr>
          <w:rFonts w:eastAsia="Times New Roman" w:cstheme="minorHAnsi"/>
          <w:color w:val="373A3C"/>
          <w:sz w:val="28"/>
          <w:szCs w:val="28"/>
        </w:rPr>
        <w:t xml:space="preserve"> </w:t>
      </w:r>
      <w:r w:rsidRPr="008241A4">
        <w:rPr>
          <w:rFonts w:eastAsia="Times New Roman" w:cstheme="minorHAnsi"/>
          <w:color w:val="373A3C"/>
          <w:sz w:val="28"/>
          <w:szCs w:val="28"/>
        </w:rPr>
        <w:t>(−∞,∞),</w:t>
      </w:r>
    </w:p>
    <w:p w14:paraId="3D01F2EE" w14:textId="3D93B8A3" w:rsidR="00906074" w:rsidRDefault="00836B0A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the vertical asymptote is when x =</w:t>
      </w:r>
      <w:r w:rsidR="006A4C2B">
        <w:rPr>
          <w:rFonts w:eastAsia="Times New Roman" w:cstheme="minorHAnsi"/>
          <w:color w:val="373A3C"/>
          <w:sz w:val="28"/>
          <w:szCs w:val="28"/>
        </w:rPr>
        <w:t xml:space="preserve"> </w:t>
      </w:r>
      <w:r>
        <w:rPr>
          <w:rFonts w:eastAsia="Times New Roman" w:cstheme="minorHAnsi"/>
          <w:color w:val="373A3C"/>
          <w:sz w:val="28"/>
          <w:szCs w:val="28"/>
        </w:rPr>
        <w:t>-</w:t>
      </w:r>
      <w:r w:rsidR="006A4C2B">
        <w:rPr>
          <w:rFonts w:eastAsia="Times New Roman" w:cstheme="minorHAnsi"/>
          <w:color w:val="373A3C"/>
          <w:sz w:val="28"/>
          <w:szCs w:val="28"/>
        </w:rPr>
        <w:t xml:space="preserve"> </w:t>
      </w:r>
      <w:proofErr w:type="gramStart"/>
      <w:r>
        <w:rPr>
          <w:rFonts w:eastAsia="Times New Roman" w:cstheme="minorHAnsi"/>
          <w:color w:val="373A3C"/>
          <w:sz w:val="28"/>
          <w:szCs w:val="28"/>
        </w:rPr>
        <w:t xml:space="preserve">2 </w:t>
      </w:r>
      <w:r w:rsidR="009D27DE">
        <w:rPr>
          <w:rFonts w:eastAsia="Times New Roman" w:cstheme="minorHAnsi"/>
          <w:color w:val="373A3C"/>
          <w:sz w:val="28"/>
          <w:szCs w:val="28"/>
        </w:rPr>
        <w:t xml:space="preserve"> and</w:t>
      </w:r>
      <w:proofErr w:type="gramEnd"/>
      <w:r w:rsidR="009D27DE">
        <w:rPr>
          <w:rFonts w:eastAsia="Times New Roman" w:cstheme="minorHAnsi"/>
          <w:color w:val="373A3C"/>
          <w:sz w:val="28"/>
          <w:szCs w:val="28"/>
        </w:rPr>
        <w:t xml:space="preserve"> range is approximate to </w:t>
      </w:r>
      <w:r w:rsidR="008E1E3D" w:rsidRPr="008241A4">
        <w:rPr>
          <w:rFonts w:eastAsia="Times New Roman" w:cstheme="minorHAnsi"/>
          <w:color w:val="373A3C"/>
          <w:sz w:val="28"/>
          <w:szCs w:val="28"/>
        </w:rPr>
        <w:t>−∞</w:t>
      </w:r>
      <w:r w:rsidR="00906074">
        <w:rPr>
          <w:rFonts w:eastAsia="Times New Roman" w:cstheme="minorHAnsi"/>
          <w:color w:val="373A3C"/>
          <w:sz w:val="28"/>
          <w:szCs w:val="28"/>
        </w:rPr>
        <w:t>.</w:t>
      </w:r>
    </w:p>
    <w:p w14:paraId="277F6F52" w14:textId="77777777" w:rsidR="00906074" w:rsidRDefault="0090607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1774106C" w14:textId="77777777" w:rsidR="00906074" w:rsidRPr="008241A4" w:rsidRDefault="0090607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7F1EAA30" w14:textId="56FB5A34" w:rsidR="00BC29C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 xml:space="preserve">6. Find the domain </w:t>
      </w:r>
      <w:proofErr w:type="spellStart"/>
      <w:r w:rsidRPr="008241A4">
        <w:rPr>
          <w:rFonts w:eastAsia="Times New Roman" w:cstheme="minorHAnsi"/>
          <w:color w:val="373A3C"/>
          <w:sz w:val="28"/>
          <w:szCs w:val="28"/>
        </w:rPr>
        <w:t>fo</w:t>
      </w:r>
      <w:proofErr w:type="spellEnd"/>
      <w:r w:rsidRPr="008241A4">
        <w:rPr>
          <w:rFonts w:eastAsia="Times New Roman" w:cstheme="minorHAnsi"/>
          <w:color w:val="373A3C"/>
          <w:sz w:val="28"/>
          <w:szCs w:val="28"/>
        </w:rPr>
        <w:t xml:space="preserve"> the function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1FCBA70F" wp14:editId="521DA979">
            <wp:extent cx="1000125" cy="228600"/>
            <wp:effectExtent l="0" t="0" r="9525" b="0"/>
            <wp:docPr id="9" name="Picture 9" descr=" g(x)= \frac{2x}{x^2-81} ">
              <a:hlinkClick xmlns:a="http://schemas.openxmlformats.org/drawingml/2006/main" r:id="rId3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 g(x)= \frac{2x}{x^2-81} ">
                      <a:hlinkClick r:id="rId3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.</w:t>
      </w:r>
    </w:p>
    <w:p w14:paraId="6C05D992" w14:textId="255558F6" w:rsidR="003422CC" w:rsidRDefault="00352D3C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 xml:space="preserve">Since the denominator is not equal to zero, </w:t>
      </w:r>
    </w:p>
    <w:p w14:paraId="5AEC5FA0" w14:textId="77777777" w:rsidR="00135818" w:rsidRDefault="00352D3C" w:rsidP="00BC29C4">
      <w:pPr>
        <w:shd w:val="clear" w:color="auto" w:fill="FFFFFF"/>
        <w:spacing w:after="100" w:afterAutospacing="1" w:line="240" w:lineRule="auto"/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</w:pPr>
      <w:r>
        <w:rPr>
          <w:rFonts w:ascii="MathJax_Main" w:hAnsi="MathJax_Main" w:cs="Helvetica" w:hint="eastAsia"/>
          <w:color w:val="424242"/>
          <w:sz w:val="29"/>
          <w:szCs w:val="29"/>
          <w:bdr w:val="none" w:sz="0" w:space="0" w:color="auto" w:frame="1"/>
          <w:shd w:val="clear" w:color="auto" w:fill="EDEDED"/>
        </w:rPr>
        <w:t>X</w:t>
      </w:r>
      <w:r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^2-</w:t>
      </w:r>
      <w:proofErr w:type="gramStart"/>
      <w:r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81 !</w:t>
      </w:r>
      <w:proofErr w:type="gramEnd"/>
      <w:r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 xml:space="preserve">= 0 </w:t>
      </w:r>
      <w:r w:rsidR="0049467D"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, thus x</w:t>
      </w:r>
      <w:r w:rsidR="0049467D"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  <w:vertAlign w:val="superscript"/>
        </w:rPr>
        <w:t xml:space="preserve">2 </w:t>
      </w:r>
      <w:r w:rsidR="0049467D"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!=81 and x!=</w:t>
      </w:r>
      <w:r w:rsidR="0049467D" w:rsidRPr="0049467D">
        <w:rPr>
          <w:rFonts w:ascii="MathJax_Main" w:hAnsi="MathJax_Main" w:cs="Helvetica"/>
          <w:color w:val="424242"/>
          <w:sz w:val="29"/>
          <w:szCs w:val="29"/>
          <w:u w:val="single"/>
          <w:bdr w:val="none" w:sz="0" w:space="0" w:color="auto" w:frame="1"/>
          <w:shd w:val="clear" w:color="auto" w:fill="EDEDED"/>
        </w:rPr>
        <w:t>+</w:t>
      </w:r>
      <w:r w:rsidR="00DF3277"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9</w:t>
      </w:r>
      <w:r w:rsidR="00776C33"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 xml:space="preserve"> </w:t>
      </w:r>
      <w:r w:rsidR="00F530C4"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,</w:t>
      </w:r>
    </w:p>
    <w:p w14:paraId="570BF8A4" w14:textId="49B25ED1" w:rsidR="00352D3C" w:rsidRPr="007F0FC1" w:rsidRDefault="00F530C4" w:rsidP="00BC29C4">
      <w:pPr>
        <w:shd w:val="clear" w:color="auto" w:fill="FFFFFF"/>
        <w:spacing w:after="100" w:afterAutospacing="1" w:line="240" w:lineRule="auto"/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</w:pPr>
      <w:r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br/>
      </w:r>
      <w:r w:rsidR="00FE5017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 xml:space="preserve">thus </w:t>
      </w:r>
      <w:r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{</w:t>
      </w:r>
      <w:proofErr w:type="spellStart"/>
      <w:r>
        <w:rPr>
          <w:rStyle w:val="mi"/>
          <w:rFonts w:ascii="MathJax_Math-italic" w:hAnsi="MathJax_Math-italic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x</w:t>
      </w:r>
      <w:r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|</w:t>
      </w:r>
      <w:r>
        <w:rPr>
          <w:rStyle w:val="mi"/>
          <w:rFonts w:ascii="MathJax_Math-italic" w:hAnsi="MathJax_Math-italic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x</w:t>
      </w:r>
      <w:proofErr w:type="spellEnd"/>
      <w:r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≠</w:t>
      </w:r>
      <w:r w:rsidRPr="00F530C4">
        <w:rPr>
          <w:rStyle w:val="mo"/>
          <w:rFonts w:ascii="MathJax_Main" w:hAnsi="MathJax_Main" w:cs="Helvetica"/>
          <w:color w:val="424242"/>
          <w:sz w:val="29"/>
          <w:szCs w:val="29"/>
          <w:u w:val="single"/>
          <w:bdr w:val="none" w:sz="0" w:space="0" w:color="auto" w:frame="1"/>
          <w:shd w:val="clear" w:color="auto" w:fill="EDEDED"/>
        </w:rPr>
        <w:t>+</w:t>
      </w:r>
      <w:r>
        <w:rPr>
          <w:rStyle w:val="mn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9</w:t>
      </w:r>
      <w:r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}.</w:t>
      </w:r>
      <w:r w:rsidR="0049467D"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  <w:vertAlign w:val="superscript"/>
        </w:rPr>
        <w:t xml:space="preserve"> </w:t>
      </w:r>
    </w:p>
    <w:p w14:paraId="2C02C523" w14:textId="77777777" w:rsidR="003422CC" w:rsidRPr="008241A4" w:rsidRDefault="003422CC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5673E9AC" w14:textId="17E29952" w:rsidR="00BC29C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7.  From the graph below, find what is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62D4BC92" wp14:editId="4CF61724">
            <wp:extent cx="561975" cy="190500"/>
            <wp:effectExtent l="0" t="0" r="9525" b="0"/>
            <wp:docPr id="8" name="Picture 8" descr=" f(-15) ">
              <a:hlinkClick xmlns:a="http://schemas.openxmlformats.org/drawingml/2006/main" r:id="rId3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 f(-15) ">
                      <a:hlinkClick r:id="rId3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 and for what numbers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165309E1" wp14:editId="1F729A22">
            <wp:extent cx="95250" cy="85725"/>
            <wp:effectExtent l="0" t="0" r="0" b="9525"/>
            <wp:docPr id="7" name="Picture 7" descr=" x ">
              <a:hlinkClick xmlns:a="http://schemas.openxmlformats.org/drawingml/2006/main" r:id="rId3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 x ">
                      <a:hlinkClick r:id="rId3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 is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0AAEB23E" wp14:editId="1506371D">
            <wp:extent cx="685800" cy="190500"/>
            <wp:effectExtent l="0" t="0" r="0" b="0"/>
            <wp:docPr id="6" name="Picture 6" descr=" f(x)=0 ">
              <a:hlinkClick xmlns:a="http://schemas.openxmlformats.org/drawingml/2006/main" r:id="rId3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 f(x)=0 ">
                      <a:hlinkClick r:id="rId3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241A4">
        <w:rPr>
          <w:rFonts w:eastAsia="Times New Roman" w:cstheme="minorHAnsi"/>
          <w:color w:val="373A3C"/>
          <w:sz w:val="28"/>
          <w:szCs w:val="28"/>
        </w:rPr>
        <w:t>.</w:t>
      </w:r>
    </w:p>
    <w:p w14:paraId="45EDA14A" w14:textId="77777777" w:rsidR="004D2C28" w:rsidRPr="008241A4" w:rsidRDefault="004D2C28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37D85D9A" w14:textId="2B4DCEA4" w:rsidR="00BC29C4" w:rsidRDefault="00386B9B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386B9B">
        <w:rPr>
          <w:rFonts w:eastAsia="Times New Roman" w:cstheme="minorHAnsi"/>
          <w:color w:val="373A3C"/>
          <w:sz w:val="28"/>
          <w:szCs w:val="28"/>
        </w:rPr>
        <w:drawing>
          <wp:inline distT="0" distB="0" distL="0" distR="0" wp14:anchorId="62FD466A" wp14:editId="735CF0E7">
            <wp:extent cx="2257425" cy="206078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59762" cy="206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80CFF" w14:textId="6CAABBDF" w:rsidR="00AD5305" w:rsidRDefault="00AD5305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 xml:space="preserve">According to the graph, each unit is 5. </w:t>
      </w:r>
    </w:p>
    <w:p w14:paraId="555DBDD8" w14:textId="1F7239D6" w:rsidR="004063E4" w:rsidRDefault="0098122B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proofErr w:type="gramStart"/>
      <w:r>
        <w:rPr>
          <w:rFonts w:eastAsia="Times New Roman" w:cstheme="minorHAnsi"/>
          <w:color w:val="373A3C"/>
          <w:sz w:val="28"/>
          <w:szCs w:val="28"/>
        </w:rPr>
        <w:t>F(</w:t>
      </w:r>
      <w:proofErr w:type="gramEnd"/>
      <w:r>
        <w:rPr>
          <w:rFonts w:eastAsia="Times New Roman" w:cstheme="minorHAnsi"/>
          <w:color w:val="373A3C"/>
          <w:sz w:val="28"/>
          <w:szCs w:val="28"/>
        </w:rPr>
        <w:t>-15) ha</w:t>
      </w:r>
      <w:r w:rsidR="00086C59">
        <w:rPr>
          <w:rFonts w:eastAsia="Times New Roman" w:cstheme="minorHAnsi"/>
          <w:color w:val="373A3C"/>
          <w:sz w:val="28"/>
          <w:szCs w:val="28"/>
        </w:rPr>
        <w:t>ve one results, at left is (-15,0)</w:t>
      </w:r>
      <w:r w:rsidR="004063E4">
        <w:rPr>
          <w:rFonts w:eastAsia="Times New Roman" w:cstheme="minorHAnsi"/>
          <w:color w:val="373A3C"/>
          <w:sz w:val="28"/>
          <w:szCs w:val="28"/>
        </w:rPr>
        <w:t>.</w:t>
      </w:r>
    </w:p>
    <w:p w14:paraId="2CF87565" w14:textId="17937CEC" w:rsidR="004063E4" w:rsidRPr="008241A4" w:rsidRDefault="004063E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proofErr w:type="gramStart"/>
      <w:r>
        <w:rPr>
          <w:rFonts w:eastAsia="Times New Roman" w:cstheme="minorHAnsi"/>
          <w:color w:val="373A3C"/>
          <w:sz w:val="28"/>
          <w:szCs w:val="28"/>
        </w:rPr>
        <w:t>F(</w:t>
      </w:r>
      <w:proofErr w:type="gramEnd"/>
      <w:r>
        <w:rPr>
          <w:rFonts w:eastAsia="Times New Roman" w:cstheme="minorHAnsi"/>
          <w:color w:val="373A3C"/>
          <w:sz w:val="28"/>
          <w:szCs w:val="28"/>
        </w:rPr>
        <w:t>0) is on y-axis (0,-15)</w:t>
      </w:r>
      <w:r w:rsidR="005E3398">
        <w:rPr>
          <w:rFonts w:eastAsia="Times New Roman" w:cstheme="minorHAnsi"/>
          <w:color w:val="373A3C"/>
          <w:sz w:val="28"/>
          <w:szCs w:val="28"/>
        </w:rPr>
        <w:t>.</w:t>
      </w:r>
    </w:p>
    <w:p w14:paraId="028BA8ED" w14:textId="77777777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lastRenderedPageBreak/>
        <w:t>8.  Determine whether the graph is that of a function. If it is, use the graph to find its domain and range, the intercepts, if any, and any symmetry with respect to the x-axis, the y-axis, or the origin. </w:t>
      </w:r>
    </w:p>
    <w:p w14:paraId="42DC469E" w14:textId="406D4D9B" w:rsidR="00BC29C4" w:rsidRDefault="00471DCC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471DCC">
        <w:rPr>
          <w:rFonts w:eastAsia="Times New Roman" w:cstheme="minorHAnsi"/>
          <w:color w:val="373A3C"/>
          <w:sz w:val="28"/>
          <w:szCs w:val="28"/>
        </w:rPr>
        <w:drawing>
          <wp:inline distT="0" distB="0" distL="0" distR="0" wp14:anchorId="3C470BB9" wp14:editId="0C999EF0">
            <wp:extent cx="2924583" cy="2638793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6661B" w14:textId="59B8DC70" w:rsidR="00EB52F4" w:rsidRDefault="001A0850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the graph is indicating a function, as for each input</w:t>
      </w:r>
      <w:r w:rsidR="00F956C0">
        <w:rPr>
          <w:rFonts w:eastAsia="Times New Roman" w:cstheme="minorHAnsi"/>
          <w:color w:val="373A3C"/>
          <w:sz w:val="28"/>
          <w:szCs w:val="28"/>
        </w:rPr>
        <w:t xml:space="preserve"> </w:t>
      </w:r>
      <w:proofErr w:type="gramStart"/>
      <w:r w:rsidR="00F956C0">
        <w:rPr>
          <w:rFonts w:eastAsia="Times New Roman" w:cstheme="minorHAnsi"/>
          <w:color w:val="373A3C"/>
          <w:sz w:val="28"/>
          <w:szCs w:val="28"/>
        </w:rPr>
        <w:t xml:space="preserve">x </w:t>
      </w:r>
      <w:r>
        <w:rPr>
          <w:rFonts w:eastAsia="Times New Roman" w:cstheme="minorHAnsi"/>
          <w:color w:val="373A3C"/>
          <w:sz w:val="28"/>
          <w:szCs w:val="28"/>
        </w:rPr>
        <w:t xml:space="preserve"> there</w:t>
      </w:r>
      <w:proofErr w:type="gramEnd"/>
      <w:r>
        <w:rPr>
          <w:rFonts w:eastAsia="Times New Roman" w:cstheme="minorHAnsi"/>
          <w:color w:val="373A3C"/>
          <w:sz w:val="28"/>
          <w:szCs w:val="28"/>
        </w:rPr>
        <w:t xml:space="preserve"> is only one </w:t>
      </w:r>
      <w:r w:rsidR="00F956C0">
        <w:rPr>
          <w:rFonts w:eastAsia="Times New Roman" w:cstheme="minorHAnsi"/>
          <w:color w:val="373A3C"/>
          <w:sz w:val="28"/>
          <w:szCs w:val="28"/>
        </w:rPr>
        <w:t>value of y can be found on the graph.</w:t>
      </w:r>
    </w:p>
    <w:p w14:paraId="23879B38" w14:textId="2C745EEF" w:rsidR="003D3D59" w:rsidRDefault="006165B0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The domain [-</w:t>
      </w:r>
      <w:proofErr w:type="gramStart"/>
      <w:r>
        <w:rPr>
          <w:rFonts w:eastAsia="Times New Roman" w:cstheme="minorHAnsi"/>
          <w:color w:val="373A3C"/>
          <w:sz w:val="28"/>
          <w:szCs w:val="28"/>
        </w:rPr>
        <w:t>π,π</w:t>
      </w:r>
      <w:proofErr w:type="gramEnd"/>
      <w:r>
        <w:rPr>
          <w:rFonts w:eastAsia="Times New Roman" w:cstheme="minorHAnsi"/>
          <w:color w:val="373A3C"/>
          <w:sz w:val="28"/>
          <w:szCs w:val="28"/>
        </w:rPr>
        <w:t>]</w:t>
      </w:r>
      <w:r w:rsidR="00574ABC">
        <w:rPr>
          <w:rFonts w:eastAsia="Times New Roman" w:cstheme="minorHAnsi"/>
          <w:color w:val="373A3C"/>
          <w:sz w:val="28"/>
          <w:szCs w:val="28"/>
        </w:rPr>
        <w:t xml:space="preserve"> , range is [-1,1]</w:t>
      </w:r>
      <w:r w:rsidR="00FC62D1">
        <w:rPr>
          <w:rFonts w:eastAsia="Times New Roman" w:cstheme="minorHAnsi"/>
          <w:color w:val="373A3C"/>
          <w:sz w:val="28"/>
          <w:szCs w:val="28"/>
        </w:rPr>
        <w:t>.</w:t>
      </w:r>
    </w:p>
    <w:p w14:paraId="263E8DAB" w14:textId="36A8C3A7" w:rsidR="00FC62D1" w:rsidRDefault="00FC62D1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Y intercept is (0,0)</w:t>
      </w:r>
    </w:p>
    <w:p w14:paraId="1419C4BE" w14:textId="7C7F13FB" w:rsidR="00FC62D1" w:rsidRDefault="00FC62D1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X intercept is (-</w:t>
      </w:r>
      <w:r>
        <w:rPr>
          <w:rFonts w:eastAsia="Times New Roman" w:cstheme="minorHAnsi"/>
          <w:color w:val="373A3C"/>
          <w:sz w:val="28"/>
          <w:szCs w:val="28"/>
        </w:rPr>
        <w:t>π</w:t>
      </w:r>
      <w:r>
        <w:rPr>
          <w:rFonts w:eastAsia="Times New Roman" w:cstheme="minorHAnsi"/>
          <w:color w:val="373A3C"/>
          <w:sz w:val="28"/>
          <w:szCs w:val="28"/>
        </w:rPr>
        <w:t>,0), (</w:t>
      </w:r>
      <w:r w:rsidR="00FA34D4">
        <w:rPr>
          <w:rFonts w:eastAsia="Times New Roman" w:cstheme="minorHAnsi"/>
          <w:color w:val="373A3C"/>
          <w:sz w:val="28"/>
          <w:szCs w:val="28"/>
        </w:rPr>
        <w:t>-</w:t>
      </w:r>
      <w:r w:rsidR="00FA34D4">
        <w:rPr>
          <w:rFonts w:eastAsia="Times New Roman" w:cstheme="minorHAnsi"/>
          <w:color w:val="373A3C"/>
          <w:sz w:val="28"/>
          <w:szCs w:val="28"/>
        </w:rPr>
        <w:t>π</w:t>
      </w:r>
      <w:r w:rsidR="00FA34D4">
        <w:rPr>
          <w:rFonts w:eastAsia="Times New Roman" w:cstheme="minorHAnsi"/>
          <w:color w:val="373A3C"/>
          <w:sz w:val="28"/>
          <w:szCs w:val="28"/>
        </w:rPr>
        <w:t>/2,0</w:t>
      </w:r>
      <w:proofErr w:type="gramStart"/>
      <w:r>
        <w:rPr>
          <w:rFonts w:eastAsia="Times New Roman" w:cstheme="minorHAnsi"/>
          <w:color w:val="373A3C"/>
          <w:sz w:val="28"/>
          <w:szCs w:val="28"/>
        </w:rPr>
        <w:t>)</w:t>
      </w:r>
      <w:r w:rsidR="00FA34D4">
        <w:rPr>
          <w:rFonts w:eastAsia="Times New Roman" w:cstheme="minorHAnsi"/>
          <w:color w:val="373A3C"/>
          <w:sz w:val="28"/>
          <w:szCs w:val="28"/>
        </w:rPr>
        <w:t>,(</w:t>
      </w:r>
      <w:proofErr w:type="gramEnd"/>
      <w:r w:rsidR="00FA34D4">
        <w:rPr>
          <w:rFonts w:eastAsia="Times New Roman" w:cstheme="minorHAnsi"/>
          <w:color w:val="373A3C"/>
          <w:sz w:val="28"/>
          <w:szCs w:val="28"/>
        </w:rPr>
        <w:t>0,0),(</w:t>
      </w:r>
      <w:r w:rsidR="00FA34D4" w:rsidRPr="00FA34D4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FA34D4">
        <w:rPr>
          <w:rFonts w:eastAsia="Times New Roman" w:cstheme="minorHAnsi"/>
          <w:color w:val="373A3C"/>
          <w:sz w:val="28"/>
          <w:szCs w:val="28"/>
        </w:rPr>
        <w:t>π/2,0</w:t>
      </w:r>
      <w:r w:rsidR="00FA34D4">
        <w:rPr>
          <w:rFonts w:eastAsia="Times New Roman" w:cstheme="minorHAnsi"/>
          <w:color w:val="373A3C"/>
          <w:sz w:val="28"/>
          <w:szCs w:val="28"/>
        </w:rPr>
        <w:t>),(</w:t>
      </w:r>
      <w:r w:rsidR="00FA34D4" w:rsidRPr="00FA34D4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FA34D4">
        <w:rPr>
          <w:rFonts w:eastAsia="Times New Roman" w:cstheme="minorHAnsi"/>
          <w:color w:val="373A3C"/>
          <w:sz w:val="28"/>
          <w:szCs w:val="28"/>
        </w:rPr>
        <w:t>π</w:t>
      </w:r>
      <w:r w:rsidR="00FA34D4">
        <w:rPr>
          <w:rFonts w:eastAsia="Times New Roman" w:cstheme="minorHAnsi"/>
          <w:color w:val="373A3C"/>
          <w:sz w:val="28"/>
          <w:szCs w:val="28"/>
        </w:rPr>
        <w:t>,0)</w:t>
      </w:r>
    </w:p>
    <w:p w14:paraId="6E4F17CE" w14:textId="5980F6EF" w:rsidR="00E32BFE" w:rsidRDefault="00E32BF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 xml:space="preserve">For symmetry of </w:t>
      </w:r>
      <w:r w:rsidR="00EA2EA1">
        <w:rPr>
          <w:rFonts w:eastAsia="Times New Roman" w:cstheme="minorHAnsi"/>
          <w:color w:val="373A3C"/>
          <w:sz w:val="28"/>
          <w:szCs w:val="28"/>
        </w:rPr>
        <w:t>y</w:t>
      </w:r>
      <w:r>
        <w:rPr>
          <w:rFonts w:eastAsia="Times New Roman" w:cstheme="minorHAnsi"/>
          <w:color w:val="373A3C"/>
          <w:sz w:val="28"/>
          <w:szCs w:val="28"/>
        </w:rPr>
        <w:t xml:space="preserve"> </w:t>
      </w:r>
      <w:proofErr w:type="gramStart"/>
      <w:r>
        <w:rPr>
          <w:rFonts w:eastAsia="Times New Roman" w:cstheme="minorHAnsi"/>
          <w:color w:val="373A3C"/>
          <w:sz w:val="28"/>
          <w:szCs w:val="28"/>
        </w:rPr>
        <w:t>axis ,then</w:t>
      </w:r>
      <w:proofErr w:type="gramEnd"/>
      <w:r>
        <w:rPr>
          <w:rFonts w:eastAsia="Times New Roman" w:cstheme="minorHAnsi"/>
          <w:color w:val="373A3C"/>
          <w:sz w:val="28"/>
          <w:szCs w:val="28"/>
        </w:rPr>
        <w:t xml:space="preserve"> need </w:t>
      </w:r>
      <w:r w:rsidR="00D6653B">
        <w:rPr>
          <w:rFonts w:eastAsia="Times New Roman" w:cstheme="minorHAnsi"/>
          <w:color w:val="373A3C"/>
          <w:sz w:val="28"/>
          <w:szCs w:val="28"/>
        </w:rPr>
        <w:t>f(x)=f(-x)</w:t>
      </w:r>
      <w:r w:rsidR="007A0967">
        <w:rPr>
          <w:rFonts w:eastAsia="Times New Roman" w:cstheme="minorHAnsi"/>
          <w:color w:val="373A3C"/>
          <w:sz w:val="28"/>
          <w:szCs w:val="28"/>
        </w:rPr>
        <w:t xml:space="preserve"> , </w:t>
      </w:r>
      <w:r w:rsidR="004517F7">
        <w:rPr>
          <w:rFonts w:eastAsia="Times New Roman" w:cstheme="minorHAnsi"/>
          <w:color w:val="373A3C"/>
          <w:sz w:val="28"/>
          <w:szCs w:val="28"/>
        </w:rPr>
        <w:t>as f(-</w:t>
      </w:r>
      <w:r w:rsidR="004517F7">
        <w:rPr>
          <w:rFonts w:eastAsia="Times New Roman" w:cstheme="minorHAnsi"/>
          <w:color w:val="373A3C"/>
          <w:sz w:val="28"/>
          <w:szCs w:val="28"/>
        </w:rPr>
        <w:t>π/</w:t>
      </w:r>
      <w:r w:rsidR="004517F7">
        <w:rPr>
          <w:rFonts w:eastAsia="Times New Roman" w:cstheme="minorHAnsi"/>
          <w:color w:val="373A3C"/>
          <w:sz w:val="28"/>
          <w:szCs w:val="28"/>
        </w:rPr>
        <w:t xml:space="preserve">4) != </w:t>
      </w:r>
      <w:r w:rsidR="004517F7">
        <w:rPr>
          <w:rFonts w:eastAsia="Times New Roman" w:cstheme="minorHAnsi"/>
          <w:color w:val="373A3C"/>
          <w:sz w:val="28"/>
          <w:szCs w:val="28"/>
        </w:rPr>
        <w:t>f(π/4)</w:t>
      </w:r>
      <w:r w:rsidR="001022BB">
        <w:rPr>
          <w:rFonts w:eastAsia="Times New Roman" w:cstheme="minorHAnsi"/>
          <w:color w:val="373A3C"/>
          <w:sz w:val="28"/>
          <w:szCs w:val="28"/>
        </w:rPr>
        <w:t>, is not symmetry about y axis.</w:t>
      </w:r>
    </w:p>
    <w:p w14:paraId="4000490F" w14:textId="77CAC493" w:rsidR="001A0850" w:rsidRDefault="00C34189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 xml:space="preserve">For symmetry of x axis, </w:t>
      </w:r>
      <w:r w:rsidR="00EA31D5">
        <w:rPr>
          <w:rFonts w:eastAsia="Times New Roman" w:cstheme="minorHAnsi"/>
          <w:color w:val="373A3C"/>
          <w:sz w:val="28"/>
          <w:szCs w:val="28"/>
        </w:rPr>
        <w:t xml:space="preserve">each x only </w:t>
      </w:r>
      <w:proofErr w:type="gramStart"/>
      <w:r w:rsidR="00EA31D5">
        <w:rPr>
          <w:rFonts w:eastAsia="Times New Roman" w:cstheme="minorHAnsi"/>
          <w:color w:val="373A3C"/>
          <w:sz w:val="28"/>
          <w:szCs w:val="28"/>
        </w:rPr>
        <w:t>have</w:t>
      </w:r>
      <w:proofErr w:type="gramEnd"/>
      <w:r w:rsidR="00EA31D5">
        <w:rPr>
          <w:rFonts w:eastAsia="Times New Roman" w:cstheme="minorHAnsi"/>
          <w:color w:val="373A3C"/>
          <w:sz w:val="28"/>
          <w:szCs w:val="28"/>
        </w:rPr>
        <w:t xml:space="preserve"> one mapping on Y axis, thus is not symmetry about x axis.</w:t>
      </w:r>
    </w:p>
    <w:p w14:paraId="5F35050B" w14:textId="31DE5E99" w:rsidR="00336A2D" w:rsidRDefault="008D3CF9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Its symmetry about the origin, as f(x)=-f(-x)</w:t>
      </w:r>
    </w:p>
    <w:p w14:paraId="0D1A2DB9" w14:textId="47F32F13" w:rsidR="005F2D66" w:rsidRDefault="00C126CF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proofErr w:type="spellStart"/>
      <w:proofErr w:type="gramStart"/>
      <w:r>
        <w:rPr>
          <w:rFonts w:eastAsia="Times New Roman" w:cstheme="minorHAnsi"/>
          <w:color w:val="373A3C"/>
          <w:sz w:val="28"/>
          <w:szCs w:val="28"/>
        </w:rPr>
        <w:t>Eg</w:t>
      </w:r>
      <w:proofErr w:type="spellEnd"/>
      <w:r>
        <w:rPr>
          <w:rFonts w:eastAsia="Times New Roman" w:cstheme="minorHAnsi"/>
          <w:color w:val="373A3C"/>
          <w:sz w:val="28"/>
          <w:szCs w:val="28"/>
        </w:rPr>
        <w:t xml:space="preserve"> .</w:t>
      </w:r>
      <w:proofErr w:type="gramEnd"/>
      <w:r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C82717">
        <w:rPr>
          <w:rFonts w:eastAsia="Times New Roman" w:cstheme="minorHAnsi"/>
          <w:color w:val="373A3C"/>
          <w:sz w:val="28"/>
          <w:szCs w:val="28"/>
        </w:rPr>
        <w:t>-</w:t>
      </w:r>
      <w:r w:rsidR="00C82717">
        <w:rPr>
          <w:rFonts w:eastAsia="Times New Roman" w:cstheme="minorHAnsi"/>
          <w:color w:val="373A3C"/>
          <w:sz w:val="28"/>
          <w:szCs w:val="28"/>
        </w:rPr>
        <w:t>f(-π/4) = f(π/4)</w:t>
      </w:r>
    </w:p>
    <w:p w14:paraId="3EB75589" w14:textId="77777777" w:rsidR="0092512B" w:rsidRDefault="0092512B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5A871ABB" w14:textId="77777777" w:rsidR="005F76AE" w:rsidRDefault="005F76A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44D86E47" w14:textId="77777777" w:rsidR="005F76AE" w:rsidRDefault="005F76A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178DEFEC" w14:textId="77777777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lastRenderedPageBreak/>
        <w:t>9. Determine whether the function is even, odd, or neither.</w:t>
      </w:r>
    </w:p>
    <w:p w14:paraId="3B39F705" w14:textId="626E8F4C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a.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2FA31A26" wp14:editId="20B1DCC1">
            <wp:extent cx="866775" cy="209550"/>
            <wp:effectExtent l="0" t="0" r="9525" b="0"/>
            <wp:docPr id="3" name="Picture 3" descr=" f(x)=4x^3 ">
              <a:hlinkClick xmlns:a="http://schemas.openxmlformats.org/drawingml/2006/main" r:id="rId4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 f(x)=4x^3 ">
                      <a:hlinkClick r:id="rId4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63CD4" w14:textId="7C1CD56F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b.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1F2F0391" wp14:editId="0914C02B">
            <wp:extent cx="1000125" cy="266700"/>
            <wp:effectExtent l="0" t="0" r="9525" b="0"/>
            <wp:docPr id="2" name="Picture 2" descr=" f(x)= \frac{-x^3}{4x^2+3} ">
              <a:hlinkClick xmlns:a="http://schemas.openxmlformats.org/drawingml/2006/main" r:id="rId4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 f(x)= \frac{-x^3}{4x^2+3} ">
                      <a:hlinkClick r:id="rId4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86BD5" w14:textId="101536F9" w:rsidR="00BC29C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c. </w:t>
      </w:r>
      <w:r w:rsidRPr="008241A4">
        <w:rPr>
          <w:rFonts w:eastAsia="Times New Roman" w:cstheme="minorHAnsi"/>
          <w:b/>
          <w:bCs/>
          <w:noProof/>
          <w:color w:val="E90167"/>
          <w:sz w:val="28"/>
          <w:szCs w:val="28"/>
        </w:rPr>
        <w:drawing>
          <wp:inline distT="0" distB="0" distL="0" distR="0" wp14:anchorId="69A88A65" wp14:editId="39626DA5">
            <wp:extent cx="1190625" cy="209550"/>
            <wp:effectExtent l="0" t="0" r="9525" b="0"/>
            <wp:docPr id="1" name="Picture 1" descr=" f(x)=3x^3-5 ">
              <a:hlinkClick xmlns:a="http://schemas.openxmlformats.org/drawingml/2006/main" r:id="rId4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 f(x)=3x^3-5 ">
                      <a:hlinkClick r:id="rId4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C035E" w14:textId="77777777" w:rsidR="009C342F" w:rsidRDefault="009C342F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30643C61" w14:textId="06D68EF5" w:rsidR="008D6586" w:rsidRDefault="00527893" w:rsidP="00BC29C4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4</w:t>
      </w:r>
      <w:r w:rsidR="00125417">
        <w:rPr>
          <w:rFonts w:eastAsia="Times New Roman" w:cstheme="minorHAnsi"/>
          <w:color w:val="373A3C"/>
          <w:sz w:val="28"/>
          <w:szCs w:val="28"/>
        </w:rPr>
        <w:t>(-</w:t>
      </w:r>
      <w:r w:rsidR="00CD7FBA">
        <w:rPr>
          <w:rFonts w:eastAsia="Times New Roman" w:cstheme="minorHAnsi"/>
          <w:color w:val="373A3C"/>
          <w:sz w:val="28"/>
          <w:szCs w:val="28"/>
        </w:rPr>
        <w:t>x</w:t>
      </w:r>
      <w:r w:rsidR="00125417">
        <w:rPr>
          <w:rFonts w:eastAsia="Times New Roman" w:cstheme="minorHAnsi"/>
          <w:color w:val="373A3C"/>
          <w:sz w:val="28"/>
          <w:szCs w:val="28"/>
        </w:rPr>
        <w:t>)</w:t>
      </w:r>
      <w:r w:rsidR="00CD7FBA">
        <w:rPr>
          <w:rFonts w:eastAsia="Times New Roman" w:cstheme="minorHAnsi"/>
          <w:color w:val="373A3C"/>
          <w:sz w:val="28"/>
          <w:szCs w:val="28"/>
          <w:vertAlign w:val="superscript"/>
        </w:rPr>
        <w:t>3</w:t>
      </w:r>
      <w:r w:rsidR="00CD7FBA">
        <w:rPr>
          <w:rFonts w:eastAsia="Times New Roman" w:cstheme="minorHAnsi"/>
          <w:color w:val="373A3C"/>
          <w:sz w:val="28"/>
          <w:szCs w:val="28"/>
        </w:rPr>
        <w:t xml:space="preserve"> =</w:t>
      </w:r>
      <w:r w:rsidR="00125417">
        <w:rPr>
          <w:rFonts w:eastAsia="Times New Roman" w:cstheme="minorHAnsi"/>
          <w:color w:val="373A3C"/>
          <w:sz w:val="28"/>
          <w:szCs w:val="28"/>
        </w:rPr>
        <w:t>-</w:t>
      </w:r>
      <w:r w:rsidR="00125417">
        <w:rPr>
          <w:rFonts w:eastAsia="Times New Roman" w:cstheme="minorHAnsi"/>
          <w:color w:val="373A3C"/>
          <w:sz w:val="28"/>
          <w:szCs w:val="28"/>
        </w:rPr>
        <w:t>4(x)</w:t>
      </w:r>
      <w:proofErr w:type="gramStart"/>
      <w:r w:rsidR="00125417">
        <w:rPr>
          <w:rFonts w:eastAsia="Times New Roman" w:cstheme="minorHAnsi"/>
          <w:color w:val="373A3C"/>
          <w:sz w:val="28"/>
          <w:szCs w:val="28"/>
          <w:vertAlign w:val="superscript"/>
        </w:rPr>
        <w:t>3</w:t>
      </w:r>
      <w:r w:rsidR="00E564E8">
        <w:rPr>
          <w:rFonts w:eastAsia="Times New Roman" w:cstheme="minorHAnsi"/>
          <w:color w:val="373A3C"/>
          <w:sz w:val="28"/>
          <w:szCs w:val="28"/>
          <w:vertAlign w:val="superscript"/>
        </w:rPr>
        <w:t xml:space="preserve"> </w:t>
      </w:r>
      <w:r w:rsidR="00E564E8">
        <w:rPr>
          <w:rFonts w:eastAsia="Times New Roman" w:cstheme="minorHAnsi"/>
          <w:color w:val="373A3C"/>
          <w:sz w:val="28"/>
          <w:szCs w:val="28"/>
        </w:rPr>
        <w:t xml:space="preserve"> thus</w:t>
      </w:r>
      <w:proofErr w:type="gramEnd"/>
      <w:r w:rsidR="00E564E8">
        <w:rPr>
          <w:rFonts w:eastAsia="Times New Roman" w:cstheme="minorHAnsi"/>
          <w:color w:val="373A3C"/>
          <w:sz w:val="28"/>
          <w:szCs w:val="28"/>
        </w:rPr>
        <w:t xml:space="preserve"> is odd function</w:t>
      </w:r>
      <w:r w:rsidR="004845A8">
        <w:rPr>
          <w:rFonts w:eastAsia="Times New Roman" w:cstheme="minorHAnsi"/>
          <w:color w:val="373A3C"/>
          <w:sz w:val="28"/>
          <w:szCs w:val="28"/>
        </w:rPr>
        <w:t>.</w:t>
      </w:r>
    </w:p>
    <w:p w14:paraId="111D5824" w14:textId="5254F42E" w:rsidR="00C11396" w:rsidRDefault="00C636F6" w:rsidP="00BC29C4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–(-x)</w:t>
      </w:r>
      <w:r>
        <w:rPr>
          <w:rFonts w:eastAsia="Times New Roman" w:cstheme="minorHAnsi"/>
          <w:color w:val="373A3C"/>
          <w:sz w:val="28"/>
          <w:szCs w:val="28"/>
          <w:vertAlign w:val="superscript"/>
        </w:rPr>
        <w:t>3</w:t>
      </w:r>
      <w:r>
        <w:rPr>
          <w:rFonts w:eastAsia="Times New Roman" w:cstheme="minorHAnsi"/>
          <w:color w:val="373A3C"/>
          <w:sz w:val="28"/>
          <w:szCs w:val="28"/>
        </w:rPr>
        <w:t>/</w:t>
      </w:r>
      <w:r w:rsidR="006B023C">
        <w:rPr>
          <w:rFonts w:eastAsia="Times New Roman" w:cstheme="minorHAnsi"/>
          <w:color w:val="373A3C"/>
          <w:sz w:val="28"/>
          <w:szCs w:val="28"/>
        </w:rPr>
        <w:t>4(-x)</w:t>
      </w:r>
      <w:r w:rsidR="006B023C">
        <w:rPr>
          <w:rFonts w:eastAsia="Times New Roman" w:cstheme="minorHAnsi"/>
          <w:color w:val="373A3C"/>
          <w:sz w:val="28"/>
          <w:szCs w:val="28"/>
          <w:vertAlign w:val="superscript"/>
        </w:rPr>
        <w:t>2</w:t>
      </w:r>
      <w:r w:rsidR="006B023C">
        <w:rPr>
          <w:rFonts w:eastAsia="Times New Roman" w:cstheme="minorHAnsi"/>
          <w:color w:val="373A3C"/>
          <w:sz w:val="28"/>
          <w:szCs w:val="28"/>
        </w:rPr>
        <w:t>+3 = x</w:t>
      </w:r>
      <w:r w:rsidR="006B023C">
        <w:rPr>
          <w:rFonts w:eastAsia="Times New Roman" w:cstheme="minorHAnsi"/>
          <w:color w:val="373A3C"/>
          <w:sz w:val="28"/>
          <w:szCs w:val="28"/>
          <w:vertAlign w:val="superscript"/>
        </w:rPr>
        <w:t>3</w:t>
      </w:r>
      <w:r w:rsidR="006B023C">
        <w:rPr>
          <w:rFonts w:eastAsia="Times New Roman" w:cstheme="minorHAnsi"/>
          <w:color w:val="373A3C"/>
          <w:sz w:val="28"/>
          <w:szCs w:val="28"/>
        </w:rPr>
        <w:t>/4x</w:t>
      </w:r>
      <w:r w:rsidR="006B023C">
        <w:rPr>
          <w:rFonts w:eastAsia="Times New Roman" w:cstheme="minorHAnsi"/>
          <w:color w:val="373A3C"/>
          <w:sz w:val="28"/>
          <w:szCs w:val="28"/>
          <w:vertAlign w:val="superscript"/>
        </w:rPr>
        <w:t>2</w:t>
      </w:r>
      <w:r w:rsidR="006B023C">
        <w:rPr>
          <w:rFonts w:eastAsia="Times New Roman" w:cstheme="minorHAnsi"/>
          <w:color w:val="373A3C"/>
          <w:sz w:val="28"/>
          <w:szCs w:val="28"/>
        </w:rPr>
        <w:t>+</w:t>
      </w:r>
      <w:proofErr w:type="gramStart"/>
      <w:r w:rsidR="006B023C">
        <w:rPr>
          <w:rFonts w:eastAsia="Times New Roman" w:cstheme="minorHAnsi"/>
          <w:color w:val="373A3C"/>
          <w:sz w:val="28"/>
          <w:szCs w:val="28"/>
        </w:rPr>
        <w:t>3 ,</w:t>
      </w:r>
      <w:proofErr w:type="gramEnd"/>
      <w:r w:rsidR="006B023C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5677B3">
        <w:rPr>
          <w:rFonts w:eastAsia="Times New Roman" w:cstheme="minorHAnsi"/>
          <w:color w:val="373A3C"/>
          <w:sz w:val="28"/>
          <w:szCs w:val="28"/>
        </w:rPr>
        <w:t>its odd</w:t>
      </w:r>
      <w:r w:rsidR="00901FE1">
        <w:rPr>
          <w:rFonts w:eastAsia="Times New Roman" w:cstheme="minorHAnsi"/>
          <w:color w:val="373A3C"/>
          <w:sz w:val="28"/>
          <w:szCs w:val="28"/>
        </w:rPr>
        <w:t xml:space="preserve"> </w:t>
      </w:r>
      <w:r w:rsidR="009E1BD4">
        <w:rPr>
          <w:rFonts w:eastAsia="Times New Roman" w:cstheme="minorHAnsi"/>
          <w:color w:val="373A3C"/>
          <w:sz w:val="28"/>
          <w:szCs w:val="28"/>
        </w:rPr>
        <w:t>as f(-x)=-f(x)</w:t>
      </w:r>
      <w:r w:rsidR="00174C97">
        <w:rPr>
          <w:rFonts w:eastAsia="Times New Roman" w:cstheme="minorHAnsi"/>
          <w:color w:val="373A3C"/>
          <w:sz w:val="28"/>
          <w:szCs w:val="28"/>
        </w:rPr>
        <w:t>.</w:t>
      </w:r>
    </w:p>
    <w:p w14:paraId="043210A5" w14:textId="5F17DDE9" w:rsidR="007F173D" w:rsidRPr="00125417" w:rsidRDefault="00E83278" w:rsidP="00BC29C4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3(-x)</w:t>
      </w:r>
      <w:r w:rsidR="00214CE4">
        <w:rPr>
          <w:rFonts w:eastAsia="Times New Roman" w:cstheme="minorHAnsi"/>
          <w:color w:val="373A3C"/>
          <w:sz w:val="28"/>
          <w:szCs w:val="28"/>
          <w:vertAlign w:val="superscript"/>
        </w:rPr>
        <w:t>3</w:t>
      </w:r>
      <w:r w:rsidR="00214CE4">
        <w:rPr>
          <w:rFonts w:eastAsia="Times New Roman" w:cstheme="minorHAnsi"/>
          <w:color w:val="373A3C"/>
          <w:sz w:val="28"/>
          <w:szCs w:val="28"/>
        </w:rPr>
        <w:t>-</w:t>
      </w:r>
      <w:proofErr w:type="gramStart"/>
      <w:r w:rsidR="00214CE4">
        <w:rPr>
          <w:rFonts w:eastAsia="Times New Roman" w:cstheme="minorHAnsi"/>
          <w:color w:val="373A3C"/>
          <w:sz w:val="28"/>
          <w:szCs w:val="28"/>
        </w:rPr>
        <w:t>5  is</w:t>
      </w:r>
      <w:proofErr w:type="gramEnd"/>
      <w:r w:rsidR="00214CE4">
        <w:rPr>
          <w:rFonts w:eastAsia="Times New Roman" w:cstheme="minorHAnsi"/>
          <w:color w:val="373A3C"/>
          <w:sz w:val="28"/>
          <w:szCs w:val="28"/>
        </w:rPr>
        <w:t xml:space="preserve"> not equal to f(x) and -f(x) thus its neither odd or even.</w:t>
      </w:r>
    </w:p>
    <w:p w14:paraId="14ED838D" w14:textId="77777777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10.  </w:t>
      </w:r>
      <w:r w:rsidRPr="008241A4">
        <w:rPr>
          <w:rFonts w:eastAsia="Times New Roman" w:cstheme="minorHAnsi"/>
          <w:color w:val="373A3C"/>
          <w:sz w:val="28"/>
          <w:szCs w:val="28"/>
        </w:rPr>
        <w:tab/>
        <w:t>A cellular phone plan had the following schedule of charges: Basic service, including 100 minutes of calls is $20.00/month; 2nd 100 minutes of calls is $0.075/minute; additional minutes of calls is $0.10/minute.</w:t>
      </w:r>
    </w:p>
    <w:p w14:paraId="76DC8266" w14:textId="77777777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a. What is the charge for 200 minutes of calls in one month?</w:t>
      </w:r>
    </w:p>
    <w:p w14:paraId="04837C84" w14:textId="77777777" w:rsidR="00BC29C4" w:rsidRPr="008241A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b. What is the charge for 250 minutes of calls in one month?</w:t>
      </w:r>
    </w:p>
    <w:p w14:paraId="434C985D" w14:textId="77777777" w:rsidR="00BC29C4" w:rsidRDefault="00BC29C4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 w:rsidRPr="008241A4">
        <w:rPr>
          <w:rFonts w:eastAsia="Times New Roman" w:cstheme="minorHAnsi"/>
          <w:color w:val="373A3C"/>
          <w:sz w:val="28"/>
          <w:szCs w:val="28"/>
        </w:rPr>
        <w:t>c. Construct a function that relates the monthly charge C for x minutes of calls?</w:t>
      </w:r>
    </w:p>
    <w:p w14:paraId="18DBF64B" w14:textId="77777777" w:rsidR="00B546C2" w:rsidRDefault="00B546C2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5D2AC518" w14:textId="12039B14" w:rsidR="00B546C2" w:rsidRPr="00B546C2" w:rsidRDefault="00D875AE" w:rsidP="00B546C2">
      <w:pPr>
        <w:pStyle w:val="ListParagraph"/>
        <w:numPr>
          <w:ilvl w:val="0"/>
          <w:numId w:val="7"/>
        </w:num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proofErr w:type="gramStart"/>
      <w:r w:rsidRPr="00B546C2">
        <w:rPr>
          <w:rFonts w:eastAsia="Times New Roman" w:cstheme="minorHAnsi"/>
          <w:color w:val="373A3C"/>
          <w:sz w:val="28"/>
          <w:szCs w:val="28"/>
        </w:rPr>
        <w:t>F(</w:t>
      </w:r>
      <w:proofErr w:type="gramEnd"/>
      <w:r w:rsidRPr="00B546C2">
        <w:rPr>
          <w:rFonts w:eastAsia="Times New Roman" w:cstheme="minorHAnsi"/>
          <w:color w:val="373A3C"/>
          <w:sz w:val="28"/>
          <w:szCs w:val="28"/>
        </w:rPr>
        <w:t>200) = f1(100) +f2(100) = 20 + 0.075x100 = 20+7.5=27.5</w:t>
      </w:r>
    </w:p>
    <w:p w14:paraId="7A6F9C31" w14:textId="2BBFB7B4" w:rsidR="002A66BD" w:rsidRDefault="00DA1981" w:rsidP="00701CA6">
      <w:pPr>
        <w:pStyle w:val="ListParagraph"/>
        <w:numPr>
          <w:ilvl w:val="0"/>
          <w:numId w:val="7"/>
        </w:num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proofErr w:type="gramStart"/>
      <w:r>
        <w:rPr>
          <w:rFonts w:eastAsia="Times New Roman" w:cstheme="minorHAnsi"/>
          <w:color w:val="373A3C"/>
          <w:sz w:val="28"/>
          <w:szCs w:val="28"/>
        </w:rPr>
        <w:t>F(</w:t>
      </w:r>
      <w:proofErr w:type="gramEnd"/>
      <w:r>
        <w:rPr>
          <w:rFonts w:eastAsia="Times New Roman" w:cstheme="minorHAnsi"/>
          <w:color w:val="373A3C"/>
          <w:sz w:val="28"/>
          <w:szCs w:val="28"/>
        </w:rPr>
        <w:t xml:space="preserve">250) = 27.5 +f3(50)  = </w:t>
      </w:r>
      <w:r w:rsidR="00C441C0">
        <w:rPr>
          <w:rFonts w:eastAsia="Times New Roman" w:cstheme="minorHAnsi"/>
          <w:color w:val="373A3C"/>
          <w:sz w:val="28"/>
          <w:szCs w:val="28"/>
        </w:rPr>
        <w:t>27.5+50x0.1=32.5</w:t>
      </w:r>
    </w:p>
    <w:p w14:paraId="3C7FF4B3" w14:textId="6855F9CD" w:rsidR="0053749E" w:rsidRPr="000E7952" w:rsidRDefault="00D05033" w:rsidP="000E7952">
      <w:pPr>
        <w:pStyle w:val="ListParagraph"/>
        <w:numPr>
          <w:ilvl w:val="0"/>
          <w:numId w:val="7"/>
        </w:num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construct</w:t>
      </w:r>
      <w:r w:rsidR="0053749E" w:rsidRPr="001B6C9B">
        <w:rPr>
          <w:rFonts w:eastAsia="Times New Roman" w:cstheme="minorHAnsi"/>
          <w:color w:val="373A3C"/>
          <w:sz w:val="28"/>
          <w:szCs w:val="28"/>
        </w:rPr>
        <w:t xml:space="preserve"> a Piecewise-Defined Function</w:t>
      </w:r>
    </w:p>
    <w:p w14:paraId="7B07B40A" w14:textId="47087443" w:rsidR="001F2CB1" w:rsidRDefault="0053749E" w:rsidP="0042581A">
      <w:pPr>
        <w:jc w:val="center"/>
      </w:pPr>
      <w:r w:rsidRPr="001B6C9B">
        <w:rPr>
          <w:rFonts w:eastAsia="Times New Roman" w:cstheme="minorHAnsi"/>
          <w:color w:val="373A3C"/>
          <w:sz w:val="28"/>
          <w:szCs w:val="28"/>
        </w:rPr>
        <w:t>f(x)</w:t>
      </w:r>
      <m:oMath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20   &amp;x≤100</m:t>
                </m:r>
              </m:e>
              <m:e>
                <m:r>
                  <w:rPr>
                    <w:rFonts w:ascii="Cambria Math" w:hAnsi="Cambria Math"/>
                  </w:rPr>
                  <m:t>0.075x,  100&amp;&lt;x</m:t>
                </m:r>
                <m: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200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0.1x, x&gt;200</m:t>
                </m:r>
              </m:e>
            </m:eqArr>
          </m:e>
        </m:d>
      </m:oMath>
    </w:p>
    <w:p w14:paraId="6B4CCA5A" w14:textId="0B4BB691" w:rsidR="0053749E" w:rsidRPr="001B6C9B" w:rsidRDefault="0053749E" w:rsidP="000E7952">
      <w:pPr>
        <w:pStyle w:val="ListParagraph"/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6CA9EE21" w14:textId="77777777" w:rsidR="00FC032A" w:rsidRPr="0053749E" w:rsidRDefault="00FC032A" w:rsidP="0053749E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78A2004D" w14:textId="77777777" w:rsidR="00421CBE" w:rsidRDefault="00421CB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5FF5A736" w14:textId="77777777" w:rsidR="002A66BD" w:rsidRPr="008241A4" w:rsidRDefault="002A66BD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65A1A8CA" w14:textId="6C7DFB67" w:rsidR="00D45F43" w:rsidRPr="008241A4" w:rsidRDefault="00D45F43" w:rsidP="00103DD6">
      <w:pPr>
        <w:rPr>
          <w:rFonts w:cstheme="minorHAnsi"/>
          <w:sz w:val="28"/>
          <w:szCs w:val="28"/>
        </w:rPr>
      </w:pPr>
    </w:p>
    <w:p w14:paraId="7F833BBF" w14:textId="7434EB18" w:rsidR="008972C8" w:rsidRPr="008241A4" w:rsidRDefault="00EE520F" w:rsidP="00103DD6">
      <w:pPr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lastRenderedPageBreak/>
        <w:t xml:space="preserve">Reference </w:t>
      </w:r>
    </w:p>
    <w:sdt>
      <w:sdtPr>
        <w:rPr>
          <w:rFonts w:cstheme="minorHAnsi"/>
          <w:sz w:val="28"/>
          <w:szCs w:val="28"/>
        </w:rPr>
        <w:tag w:val="MENDELEY_BIBLIOGRAPHY"/>
        <w:id w:val="-788353717"/>
        <w:placeholder>
          <w:docPart w:val="DefaultPlaceholder_-1854013440"/>
        </w:placeholder>
      </w:sdtPr>
      <w:sdtEndPr/>
      <w:sdtContent>
        <w:p w14:paraId="0445AA17" w14:textId="77777777" w:rsidR="000913A7" w:rsidRPr="008241A4" w:rsidRDefault="000913A7">
          <w:pPr>
            <w:autoSpaceDE w:val="0"/>
            <w:autoSpaceDN w:val="0"/>
            <w:ind w:hanging="480"/>
            <w:divId w:val="940599998"/>
            <w:rPr>
              <w:rFonts w:eastAsia="Times New Roman" w:cstheme="minorHAnsi"/>
              <w:sz w:val="28"/>
              <w:szCs w:val="28"/>
            </w:rPr>
          </w:pPr>
          <w:r w:rsidRPr="008241A4">
            <w:rPr>
              <w:rFonts w:eastAsia="Times New Roman" w:cstheme="minorHAnsi"/>
              <w:i/>
              <w:iCs/>
              <w:sz w:val="28"/>
              <w:szCs w:val="28"/>
            </w:rPr>
            <w:t>1.2 Basic Classes of Functions - Calculus Volume 1 | OpenStax</w:t>
          </w:r>
          <w:r w:rsidRPr="008241A4">
            <w:rPr>
              <w:rFonts w:eastAsia="Times New Roman" w:cstheme="minorHAnsi"/>
              <w:sz w:val="28"/>
              <w:szCs w:val="28"/>
            </w:rPr>
            <w:t>. (n.d.). Retrieved September 5, 2022, from https://openstax.org/books/calculus-volume-1/pages/1-2-basic-classes-of-functions</w:t>
          </w:r>
        </w:p>
        <w:p w14:paraId="7F9ADE3D" w14:textId="77777777" w:rsidR="000913A7" w:rsidRPr="008241A4" w:rsidRDefault="000913A7">
          <w:pPr>
            <w:autoSpaceDE w:val="0"/>
            <w:autoSpaceDN w:val="0"/>
            <w:ind w:hanging="480"/>
            <w:divId w:val="363679556"/>
            <w:rPr>
              <w:rFonts w:eastAsia="Times New Roman" w:cstheme="minorHAnsi"/>
              <w:sz w:val="28"/>
              <w:szCs w:val="28"/>
            </w:rPr>
          </w:pPr>
          <w:r w:rsidRPr="008241A4">
            <w:rPr>
              <w:rFonts w:eastAsia="Times New Roman" w:cstheme="minorHAnsi"/>
              <w:i/>
              <w:iCs/>
              <w:sz w:val="28"/>
              <w:szCs w:val="28"/>
            </w:rPr>
            <w:t>1.3 Trigonometric Functions - Calculus Volume 1 | OpenStax</w:t>
          </w:r>
          <w:r w:rsidRPr="008241A4">
            <w:rPr>
              <w:rFonts w:eastAsia="Times New Roman" w:cstheme="minorHAnsi"/>
              <w:sz w:val="28"/>
              <w:szCs w:val="28"/>
            </w:rPr>
            <w:t>. (n.d.). Retrieved September 5, 2022, from https://openstax.org/books/calculus-volume-1/pages/1-3-trigonometric-functions</w:t>
          </w:r>
        </w:p>
        <w:p w14:paraId="734CB89A" w14:textId="77777777" w:rsidR="000913A7" w:rsidRPr="008241A4" w:rsidRDefault="000913A7">
          <w:pPr>
            <w:autoSpaceDE w:val="0"/>
            <w:autoSpaceDN w:val="0"/>
            <w:ind w:hanging="480"/>
            <w:divId w:val="2006351598"/>
            <w:rPr>
              <w:rFonts w:eastAsia="Times New Roman" w:cstheme="minorHAnsi"/>
              <w:sz w:val="28"/>
              <w:szCs w:val="28"/>
            </w:rPr>
          </w:pPr>
          <w:r w:rsidRPr="008241A4">
            <w:rPr>
              <w:rFonts w:eastAsia="Times New Roman" w:cstheme="minorHAnsi"/>
              <w:i/>
              <w:iCs/>
              <w:sz w:val="28"/>
              <w:szCs w:val="28"/>
            </w:rPr>
            <w:t>1.5 Exponential and Logarithmic Functions - Calculus Volume 1 | OpenStax</w:t>
          </w:r>
          <w:r w:rsidRPr="008241A4">
            <w:rPr>
              <w:rFonts w:eastAsia="Times New Roman" w:cstheme="minorHAnsi"/>
              <w:sz w:val="28"/>
              <w:szCs w:val="28"/>
            </w:rPr>
            <w:t>. (n.d.). Retrieved September 5, 2022, from https://openstax.org/books/calculus-volume-1/pages/1-5-exponential-and-logarithmic-functions</w:t>
          </w:r>
        </w:p>
        <w:p w14:paraId="081E29BA" w14:textId="6152E241" w:rsidR="00EE520F" w:rsidRPr="008241A4" w:rsidRDefault="000913A7" w:rsidP="00103DD6">
          <w:pPr>
            <w:rPr>
              <w:rFonts w:cstheme="minorHAnsi"/>
              <w:sz w:val="28"/>
              <w:szCs w:val="28"/>
            </w:rPr>
          </w:pPr>
          <w:r w:rsidRPr="008241A4">
            <w:rPr>
              <w:rFonts w:eastAsia="Times New Roman" w:cstheme="minorHAnsi"/>
              <w:sz w:val="28"/>
              <w:szCs w:val="28"/>
            </w:rPr>
            <w:t> </w:t>
          </w:r>
        </w:p>
      </w:sdtContent>
    </w:sdt>
    <w:sectPr w:rsidR="00EE520F" w:rsidRPr="008241A4" w:rsidSect="00737D1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F7317" w14:textId="77777777" w:rsidR="00135EE3" w:rsidRDefault="00135EE3" w:rsidP="00135EE3">
      <w:pPr>
        <w:spacing w:after="0" w:line="240" w:lineRule="auto"/>
      </w:pPr>
      <w:r>
        <w:separator/>
      </w:r>
    </w:p>
  </w:endnote>
  <w:endnote w:type="continuationSeparator" w:id="0">
    <w:p w14:paraId="115CFFDB" w14:textId="77777777" w:rsidR="00135EE3" w:rsidRDefault="00135EE3" w:rsidP="0013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16C5B" w14:textId="77777777" w:rsidR="00135EE3" w:rsidRDefault="00135EE3" w:rsidP="00135EE3">
      <w:pPr>
        <w:spacing w:after="0" w:line="240" w:lineRule="auto"/>
      </w:pPr>
      <w:r>
        <w:separator/>
      </w:r>
    </w:p>
  </w:footnote>
  <w:footnote w:type="continuationSeparator" w:id="0">
    <w:p w14:paraId="6501F3D5" w14:textId="77777777" w:rsidR="00135EE3" w:rsidRDefault="00135EE3" w:rsidP="00135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BF0"/>
    <w:multiLevelType w:val="hybridMultilevel"/>
    <w:tmpl w:val="0E98406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6275C"/>
    <w:multiLevelType w:val="multilevel"/>
    <w:tmpl w:val="54EE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5547F8"/>
    <w:multiLevelType w:val="hybridMultilevel"/>
    <w:tmpl w:val="42A4ED18"/>
    <w:lvl w:ilvl="0" w:tplc="6EEA78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7783F"/>
    <w:multiLevelType w:val="hybridMultilevel"/>
    <w:tmpl w:val="90F486A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6E07C5"/>
    <w:multiLevelType w:val="hybridMultilevel"/>
    <w:tmpl w:val="F45E5608"/>
    <w:lvl w:ilvl="0" w:tplc="ED72B4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EC645E"/>
    <w:multiLevelType w:val="multilevel"/>
    <w:tmpl w:val="501A6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6CC41DE"/>
    <w:multiLevelType w:val="hybridMultilevel"/>
    <w:tmpl w:val="64CC769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01652">
    <w:abstractNumId w:val="1"/>
  </w:num>
  <w:num w:numId="2" w16cid:durableId="1323850768">
    <w:abstractNumId w:val="5"/>
  </w:num>
  <w:num w:numId="3" w16cid:durableId="228393209">
    <w:abstractNumId w:val="6"/>
  </w:num>
  <w:num w:numId="4" w16cid:durableId="425082524">
    <w:abstractNumId w:val="3"/>
  </w:num>
  <w:num w:numId="5" w16cid:durableId="257252465">
    <w:abstractNumId w:val="0"/>
  </w:num>
  <w:num w:numId="6" w16cid:durableId="1168053932">
    <w:abstractNumId w:val="4"/>
  </w:num>
  <w:num w:numId="7" w16cid:durableId="18262417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M0sjC0MLY0sjRS0lEKTi0uzszPAykwqgUAuqBI2iwAAAA="/>
  </w:docVars>
  <w:rsids>
    <w:rsidRoot w:val="00F64FD1"/>
    <w:rsid w:val="00004E32"/>
    <w:rsid w:val="00006852"/>
    <w:rsid w:val="000156CB"/>
    <w:rsid w:val="0002726E"/>
    <w:rsid w:val="0003356A"/>
    <w:rsid w:val="000415EE"/>
    <w:rsid w:val="00047D11"/>
    <w:rsid w:val="00072078"/>
    <w:rsid w:val="0007390D"/>
    <w:rsid w:val="00077A84"/>
    <w:rsid w:val="0008069D"/>
    <w:rsid w:val="00086C59"/>
    <w:rsid w:val="00090AF4"/>
    <w:rsid w:val="000913A7"/>
    <w:rsid w:val="000C2D83"/>
    <w:rsid w:val="000E3189"/>
    <w:rsid w:val="000E7952"/>
    <w:rsid w:val="0010116E"/>
    <w:rsid w:val="001022BB"/>
    <w:rsid w:val="00103DD6"/>
    <w:rsid w:val="00125417"/>
    <w:rsid w:val="00135818"/>
    <w:rsid w:val="00135EE3"/>
    <w:rsid w:val="001504F7"/>
    <w:rsid w:val="001522B6"/>
    <w:rsid w:val="00160BF1"/>
    <w:rsid w:val="00166A3C"/>
    <w:rsid w:val="00174C97"/>
    <w:rsid w:val="001752C4"/>
    <w:rsid w:val="00177221"/>
    <w:rsid w:val="001865EE"/>
    <w:rsid w:val="001908AD"/>
    <w:rsid w:val="001A0012"/>
    <w:rsid w:val="001A0850"/>
    <w:rsid w:val="001A74D8"/>
    <w:rsid w:val="001B0B1C"/>
    <w:rsid w:val="001B1279"/>
    <w:rsid w:val="001B3885"/>
    <w:rsid w:val="001B6C9B"/>
    <w:rsid w:val="001C487A"/>
    <w:rsid w:val="001C5375"/>
    <w:rsid w:val="001C5EB5"/>
    <w:rsid w:val="001E5DB4"/>
    <w:rsid w:val="001F2CB1"/>
    <w:rsid w:val="00214CE4"/>
    <w:rsid w:val="0022183C"/>
    <w:rsid w:val="002218ED"/>
    <w:rsid w:val="00224F8D"/>
    <w:rsid w:val="00225336"/>
    <w:rsid w:val="0025188C"/>
    <w:rsid w:val="00263339"/>
    <w:rsid w:val="00270BA9"/>
    <w:rsid w:val="00282618"/>
    <w:rsid w:val="00283469"/>
    <w:rsid w:val="00297CDA"/>
    <w:rsid w:val="002A0BC2"/>
    <w:rsid w:val="002A37BE"/>
    <w:rsid w:val="002A66BD"/>
    <w:rsid w:val="002C695E"/>
    <w:rsid w:val="002E00A5"/>
    <w:rsid w:val="002E04D2"/>
    <w:rsid w:val="00300679"/>
    <w:rsid w:val="00314C19"/>
    <w:rsid w:val="003151A4"/>
    <w:rsid w:val="00317E1E"/>
    <w:rsid w:val="00321ECE"/>
    <w:rsid w:val="00332BC5"/>
    <w:rsid w:val="00336A2D"/>
    <w:rsid w:val="003422CC"/>
    <w:rsid w:val="00345C24"/>
    <w:rsid w:val="00350C5C"/>
    <w:rsid w:val="00352D3C"/>
    <w:rsid w:val="003675B2"/>
    <w:rsid w:val="0037036F"/>
    <w:rsid w:val="00374FDE"/>
    <w:rsid w:val="00381EFE"/>
    <w:rsid w:val="003868C5"/>
    <w:rsid w:val="00386B9B"/>
    <w:rsid w:val="00391A65"/>
    <w:rsid w:val="003B3166"/>
    <w:rsid w:val="003B7249"/>
    <w:rsid w:val="003D0B96"/>
    <w:rsid w:val="003D3D59"/>
    <w:rsid w:val="003D5F3A"/>
    <w:rsid w:val="003E4650"/>
    <w:rsid w:val="003F6B45"/>
    <w:rsid w:val="00401BF4"/>
    <w:rsid w:val="00406283"/>
    <w:rsid w:val="004063E4"/>
    <w:rsid w:val="004108BE"/>
    <w:rsid w:val="00420329"/>
    <w:rsid w:val="00421CBE"/>
    <w:rsid w:val="0042581A"/>
    <w:rsid w:val="00433A46"/>
    <w:rsid w:val="004410DF"/>
    <w:rsid w:val="00443A15"/>
    <w:rsid w:val="004517F7"/>
    <w:rsid w:val="004608C7"/>
    <w:rsid w:val="00461C63"/>
    <w:rsid w:val="00461E60"/>
    <w:rsid w:val="00467145"/>
    <w:rsid w:val="00471DCC"/>
    <w:rsid w:val="00472CD3"/>
    <w:rsid w:val="004845A8"/>
    <w:rsid w:val="0049467D"/>
    <w:rsid w:val="0049542A"/>
    <w:rsid w:val="004A6B93"/>
    <w:rsid w:val="004B4719"/>
    <w:rsid w:val="004C38BC"/>
    <w:rsid w:val="004D0BB2"/>
    <w:rsid w:val="004D2C28"/>
    <w:rsid w:val="004E2B8A"/>
    <w:rsid w:val="004E3419"/>
    <w:rsid w:val="004E768E"/>
    <w:rsid w:val="004F4A86"/>
    <w:rsid w:val="004F6996"/>
    <w:rsid w:val="00526167"/>
    <w:rsid w:val="00527893"/>
    <w:rsid w:val="005373AB"/>
    <w:rsid w:val="0053749E"/>
    <w:rsid w:val="00566E66"/>
    <w:rsid w:val="005677B3"/>
    <w:rsid w:val="00574ABC"/>
    <w:rsid w:val="0058161C"/>
    <w:rsid w:val="0059374C"/>
    <w:rsid w:val="005A5B7F"/>
    <w:rsid w:val="005B59DC"/>
    <w:rsid w:val="005C4612"/>
    <w:rsid w:val="005D4F4A"/>
    <w:rsid w:val="005E3398"/>
    <w:rsid w:val="005E48EE"/>
    <w:rsid w:val="005F0583"/>
    <w:rsid w:val="005F2D66"/>
    <w:rsid w:val="005F76AE"/>
    <w:rsid w:val="00611531"/>
    <w:rsid w:val="006165B0"/>
    <w:rsid w:val="006203BE"/>
    <w:rsid w:val="00640F3D"/>
    <w:rsid w:val="00643D1E"/>
    <w:rsid w:val="00690454"/>
    <w:rsid w:val="006A1A05"/>
    <w:rsid w:val="006A4C2B"/>
    <w:rsid w:val="006A5685"/>
    <w:rsid w:val="006A6169"/>
    <w:rsid w:val="006B023C"/>
    <w:rsid w:val="006B1CC5"/>
    <w:rsid w:val="006C2373"/>
    <w:rsid w:val="006C2E74"/>
    <w:rsid w:val="006C6B05"/>
    <w:rsid w:val="006D0366"/>
    <w:rsid w:val="006E290A"/>
    <w:rsid w:val="00701CA6"/>
    <w:rsid w:val="00706461"/>
    <w:rsid w:val="00710799"/>
    <w:rsid w:val="00713944"/>
    <w:rsid w:val="00727FB7"/>
    <w:rsid w:val="00737D10"/>
    <w:rsid w:val="007669C7"/>
    <w:rsid w:val="00776C33"/>
    <w:rsid w:val="0078119A"/>
    <w:rsid w:val="00781F33"/>
    <w:rsid w:val="00782168"/>
    <w:rsid w:val="00782560"/>
    <w:rsid w:val="0078491E"/>
    <w:rsid w:val="007872B3"/>
    <w:rsid w:val="007A0967"/>
    <w:rsid w:val="007A2727"/>
    <w:rsid w:val="007E0A55"/>
    <w:rsid w:val="007E0EEF"/>
    <w:rsid w:val="007E5AEB"/>
    <w:rsid w:val="007E6459"/>
    <w:rsid w:val="007F0FC1"/>
    <w:rsid w:val="007F173D"/>
    <w:rsid w:val="007F3265"/>
    <w:rsid w:val="00800AE4"/>
    <w:rsid w:val="008035BC"/>
    <w:rsid w:val="00807B96"/>
    <w:rsid w:val="00811ED1"/>
    <w:rsid w:val="008141C1"/>
    <w:rsid w:val="00816510"/>
    <w:rsid w:val="0082368E"/>
    <w:rsid w:val="008241A4"/>
    <w:rsid w:val="008349A7"/>
    <w:rsid w:val="00836B0A"/>
    <w:rsid w:val="00845917"/>
    <w:rsid w:val="0086741B"/>
    <w:rsid w:val="00870D7E"/>
    <w:rsid w:val="00873420"/>
    <w:rsid w:val="008972C8"/>
    <w:rsid w:val="008A73F8"/>
    <w:rsid w:val="008B023B"/>
    <w:rsid w:val="008C06E4"/>
    <w:rsid w:val="008C54C1"/>
    <w:rsid w:val="008D3CF9"/>
    <w:rsid w:val="008D6586"/>
    <w:rsid w:val="008E1A96"/>
    <w:rsid w:val="008E1E3D"/>
    <w:rsid w:val="008E2BCF"/>
    <w:rsid w:val="008E64DA"/>
    <w:rsid w:val="008F07E1"/>
    <w:rsid w:val="008F6CA6"/>
    <w:rsid w:val="00901FE1"/>
    <w:rsid w:val="00906074"/>
    <w:rsid w:val="009141E5"/>
    <w:rsid w:val="0092512B"/>
    <w:rsid w:val="00930598"/>
    <w:rsid w:val="00936ABE"/>
    <w:rsid w:val="00941475"/>
    <w:rsid w:val="00944AC0"/>
    <w:rsid w:val="00947ABE"/>
    <w:rsid w:val="00956C69"/>
    <w:rsid w:val="00964B84"/>
    <w:rsid w:val="00967CB1"/>
    <w:rsid w:val="0098122B"/>
    <w:rsid w:val="009839E1"/>
    <w:rsid w:val="00987BC1"/>
    <w:rsid w:val="00995F68"/>
    <w:rsid w:val="009962D0"/>
    <w:rsid w:val="009B1D39"/>
    <w:rsid w:val="009C140D"/>
    <w:rsid w:val="009C1A05"/>
    <w:rsid w:val="009C342F"/>
    <w:rsid w:val="009C70B6"/>
    <w:rsid w:val="009D27DE"/>
    <w:rsid w:val="009D5433"/>
    <w:rsid w:val="009E0F26"/>
    <w:rsid w:val="009E1BD4"/>
    <w:rsid w:val="009F0380"/>
    <w:rsid w:val="00A04B98"/>
    <w:rsid w:val="00A05F5D"/>
    <w:rsid w:val="00A0606A"/>
    <w:rsid w:val="00A129F8"/>
    <w:rsid w:val="00A22A34"/>
    <w:rsid w:val="00A25018"/>
    <w:rsid w:val="00A37BA1"/>
    <w:rsid w:val="00A455D5"/>
    <w:rsid w:val="00A7091E"/>
    <w:rsid w:val="00A928BD"/>
    <w:rsid w:val="00AB31C2"/>
    <w:rsid w:val="00AC12AF"/>
    <w:rsid w:val="00AC6D56"/>
    <w:rsid w:val="00AD33FC"/>
    <w:rsid w:val="00AD5305"/>
    <w:rsid w:val="00AD62BA"/>
    <w:rsid w:val="00AE0BFF"/>
    <w:rsid w:val="00AE34F3"/>
    <w:rsid w:val="00AE3704"/>
    <w:rsid w:val="00AF53F7"/>
    <w:rsid w:val="00B00276"/>
    <w:rsid w:val="00B01CB9"/>
    <w:rsid w:val="00B07900"/>
    <w:rsid w:val="00B32ABF"/>
    <w:rsid w:val="00B434D0"/>
    <w:rsid w:val="00B503BE"/>
    <w:rsid w:val="00B546C2"/>
    <w:rsid w:val="00B70CC0"/>
    <w:rsid w:val="00B7471D"/>
    <w:rsid w:val="00B75477"/>
    <w:rsid w:val="00B77B31"/>
    <w:rsid w:val="00BA4CB4"/>
    <w:rsid w:val="00BA6BE8"/>
    <w:rsid w:val="00BC29C4"/>
    <w:rsid w:val="00BC7F2F"/>
    <w:rsid w:val="00BD09EC"/>
    <w:rsid w:val="00BD249B"/>
    <w:rsid w:val="00BF1F32"/>
    <w:rsid w:val="00BF2B25"/>
    <w:rsid w:val="00C11396"/>
    <w:rsid w:val="00C126CF"/>
    <w:rsid w:val="00C34189"/>
    <w:rsid w:val="00C35726"/>
    <w:rsid w:val="00C361C1"/>
    <w:rsid w:val="00C441C0"/>
    <w:rsid w:val="00C46269"/>
    <w:rsid w:val="00C4760D"/>
    <w:rsid w:val="00C50EC0"/>
    <w:rsid w:val="00C636F6"/>
    <w:rsid w:val="00C64819"/>
    <w:rsid w:val="00C82717"/>
    <w:rsid w:val="00CA0724"/>
    <w:rsid w:val="00CA25D5"/>
    <w:rsid w:val="00CB2DD2"/>
    <w:rsid w:val="00CB360A"/>
    <w:rsid w:val="00CC0981"/>
    <w:rsid w:val="00CD0CDF"/>
    <w:rsid w:val="00CD7FBA"/>
    <w:rsid w:val="00CE07C0"/>
    <w:rsid w:val="00CF298E"/>
    <w:rsid w:val="00D05033"/>
    <w:rsid w:val="00D16480"/>
    <w:rsid w:val="00D16983"/>
    <w:rsid w:val="00D21639"/>
    <w:rsid w:val="00D301EE"/>
    <w:rsid w:val="00D30771"/>
    <w:rsid w:val="00D402EB"/>
    <w:rsid w:val="00D45F43"/>
    <w:rsid w:val="00D54783"/>
    <w:rsid w:val="00D6653B"/>
    <w:rsid w:val="00D7711F"/>
    <w:rsid w:val="00D82250"/>
    <w:rsid w:val="00D835F3"/>
    <w:rsid w:val="00D875AE"/>
    <w:rsid w:val="00D92A76"/>
    <w:rsid w:val="00DA1981"/>
    <w:rsid w:val="00DA2573"/>
    <w:rsid w:val="00DC6E4B"/>
    <w:rsid w:val="00DD1528"/>
    <w:rsid w:val="00DF0F44"/>
    <w:rsid w:val="00DF3277"/>
    <w:rsid w:val="00DF5630"/>
    <w:rsid w:val="00E14FDB"/>
    <w:rsid w:val="00E32BFE"/>
    <w:rsid w:val="00E3419B"/>
    <w:rsid w:val="00E418B4"/>
    <w:rsid w:val="00E47263"/>
    <w:rsid w:val="00E564E8"/>
    <w:rsid w:val="00E81BFA"/>
    <w:rsid w:val="00E83278"/>
    <w:rsid w:val="00EA2EA1"/>
    <w:rsid w:val="00EA31D5"/>
    <w:rsid w:val="00EA4ED2"/>
    <w:rsid w:val="00EA6F79"/>
    <w:rsid w:val="00EB5266"/>
    <w:rsid w:val="00EB52F4"/>
    <w:rsid w:val="00ED2469"/>
    <w:rsid w:val="00EE520F"/>
    <w:rsid w:val="00F109E7"/>
    <w:rsid w:val="00F16789"/>
    <w:rsid w:val="00F227DB"/>
    <w:rsid w:val="00F22F1C"/>
    <w:rsid w:val="00F3345F"/>
    <w:rsid w:val="00F4009E"/>
    <w:rsid w:val="00F50030"/>
    <w:rsid w:val="00F51BA6"/>
    <w:rsid w:val="00F530C4"/>
    <w:rsid w:val="00F54840"/>
    <w:rsid w:val="00F55D6B"/>
    <w:rsid w:val="00F64D88"/>
    <w:rsid w:val="00F64DA6"/>
    <w:rsid w:val="00F64FD1"/>
    <w:rsid w:val="00F956C0"/>
    <w:rsid w:val="00FA16BF"/>
    <w:rsid w:val="00FA34D4"/>
    <w:rsid w:val="00FB3FED"/>
    <w:rsid w:val="00FC032A"/>
    <w:rsid w:val="00FC62D1"/>
    <w:rsid w:val="00FD614E"/>
    <w:rsid w:val="00FE1725"/>
    <w:rsid w:val="00FE5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3039C"/>
  <w15:chartTrackingRefBased/>
  <w15:docId w15:val="{2AA73DB3-6BBE-47F2-8168-777A36A3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5D5"/>
  </w:style>
  <w:style w:type="paragraph" w:styleId="Heading4">
    <w:name w:val="heading 4"/>
    <w:basedOn w:val="Normal"/>
    <w:link w:val="Heading4Char"/>
    <w:uiPriority w:val="9"/>
    <w:qFormat/>
    <w:rsid w:val="005374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0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51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ED2469"/>
  </w:style>
  <w:style w:type="paragraph" w:styleId="Header">
    <w:name w:val="header"/>
    <w:basedOn w:val="Normal"/>
    <w:link w:val="Head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EE3"/>
  </w:style>
  <w:style w:type="paragraph" w:styleId="Footer">
    <w:name w:val="footer"/>
    <w:basedOn w:val="Normal"/>
    <w:link w:val="Foot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EE3"/>
  </w:style>
  <w:style w:type="paragraph" w:styleId="ListParagraph">
    <w:name w:val="List Paragraph"/>
    <w:basedOn w:val="Normal"/>
    <w:uiPriority w:val="34"/>
    <w:qFormat/>
    <w:rsid w:val="006203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2168"/>
    <w:rPr>
      <w:color w:val="808080"/>
    </w:rPr>
  </w:style>
  <w:style w:type="character" w:customStyle="1" w:styleId="mathjaxpreview">
    <w:name w:val="mathjax_preview"/>
    <w:basedOn w:val="DefaultParagraphFont"/>
    <w:rsid w:val="00BC29C4"/>
  </w:style>
  <w:style w:type="character" w:customStyle="1" w:styleId="mi">
    <w:name w:val="mi"/>
    <w:basedOn w:val="DefaultParagraphFont"/>
    <w:rsid w:val="00FB3FED"/>
  </w:style>
  <w:style w:type="character" w:customStyle="1" w:styleId="mo">
    <w:name w:val="mo"/>
    <w:basedOn w:val="DefaultParagraphFont"/>
    <w:rsid w:val="00FB3FED"/>
  </w:style>
  <w:style w:type="character" w:customStyle="1" w:styleId="mn">
    <w:name w:val="mn"/>
    <w:basedOn w:val="DefaultParagraphFont"/>
    <w:rsid w:val="00FB3FED"/>
  </w:style>
  <w:style w:type="character" w:customStyle="1" w:styleId="mjxassistivemathml">
    <w:name w:val="mjx_assistive_mathml"/>
    <w:basedOn w:val="DefaultParagraphFont"/>
    <w:rsid w:val="00FB3FED"/>
  </w:style>
  <w:style w:type="paragraph" w:styleId="Revision">
    <w:name w:val="Revision"/>
    <w:hidden/>
    <w:uiPriority w:val="99"/>
    <w:semiHidden/>
    <w:rsid w:val="0007207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4009E"/>
    <w:rPr>
      <w:b/>
      <w:bCs/>
    </w:rPr>
  </w:style>
  <w:style w:type="character" w:customStyle="1" w:styleId="mtext">
    <w:name w:val="mtext"/>
    <w:basedOn w:val="DefaultParagraphFont"/>
    <w:rsid w:val="0078119A"/>
  </w:style>
  <w:style w:type="character" w:customStyle="1" w:styleId="Heading4Char">
    <w:name w:val="Heading 4 Char"/>
    <w:basedOn w:val="DefaultParagraphFont"/>
    <w:link w:val="Heading4"/>
    <w:uiPriority w:val="9"/>
    <w:rsid w:val="0053749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207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4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9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483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72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2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0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6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3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494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.uopeople.edu/filter/tex/displaytex.php?texexp=%20y%3Df%28x%29%20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1.png"/><Relationship Id="rId39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hyperlink" Target="https://my.uopeople.edu/filter/tex/displaytex.php?texexp=%20%5Cpi%20" TargetMode="External"/><Relationship Id="rId34" Type="http://schemas.openxmlformats.org/officeDocument/2006/relationships/hyperlink" Target="https://my.uopeople.edu/filter/tex/displaytex.php?texexp=%20x%20" TargetMode="External"/><Relationship Id="rId42" Type="http://schemas.openxmlformats.org/officeDocument/2006/relationships/hyperlink" Target="https://my.uopeople.edu/filter/tex/displaytex.php?texexp=%20f%28x%29%3D%20%5Cfrac%7B-x%5E3%7D%7B4x%5E2%2B3%7D%20" TargetMode="External"/><Relationship Id="rId47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my.uopeople.edu/filter/tex/displaytex.php?texexp=%20f%287%29%20%3D%2014%20" TargetMode="External"/><Relationship Id="rId17" Type="http://schemas.openxmlformats.org/officeDocument/2006/relationships/hyperlink" Target="https://my.uopeople.edu/filter/tex/displaytex.php?texexp=%20%5Cfrac%7Bf%28t%2Bh%29-f%28t%29%7D%7Bh%7D%20" TargetMode="External"/><Relationship Id="rId25" Type="http://schemas.openxmlformats.org/officeDocument/2006/relationships/image" Target="media/image10.png"/><Relationship Id="rId33" Type="http://schemas.openxmlformats.org/officeDocument/2006/relationships/image" Target="media/image15.png"/><Relationship Id="rId38" Type="http://schemas.openxmlformats.org/officeDocument/2006/relationships/image" Target="media/image18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my.uopeople.edu/filter/tex/displaytex.php?texexp=%20y%3D3%5E%7Bx%2B2%7D%20%2B5" TargetMode="External"/><Relationship Id="rId32" Type="http://schemas.openxmlformats.org/officeDocument/2006/relationships/hyperlink" Target="https://my.uopeople.edu/filter/tex/displaytex.php?texexp=%20f%28-15%29%20" TargetMode="External"/><Relationship Id="rId37" Type="http://schemas.openxmlformats.org/officeDocument/2006/relationships/image" Target="media/image17.png"/><Relationship Id="rId40" Type="http://schemas.openxmlformats.org/officeDocument/2006/relationships/hyperlink" Target="https://my.uopeople.edu/filter/tex/displaytex.php?texexp=%20f%28x%29%3D4x%5E3%20" TargetMode="External"/><Relationship Id="rId45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hyperlink" Target="https://my.uopeople.edu/filter/tex/displaytex.php?texexp=%20f%28t%29%3D2t-t%5E2%2B3%20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36" Type="http://schemas.openxmlformats.org/officeDocument/2006/relationships/hyperlink" Target="https://my.uopeople.edu/filter/tex/displaytex.php?texexp=%20f%28x%29%3D0%20" TargetMode="External"/><Relationship Id="rId10" Type="http://schemas.openxmlformats.org/officeDocument/2006/relationships/hyperlink" Target="https://my.uopeople.edu/filter/tex/displaytex.php?texexp=%20f%280%29%20%3D%208%20" TargetMode="External"/><Relationship Id="rId19" Type="http://schemas.openxmlformats.org/officeDocument/2006/relationships/hyperlink" Target="https://my.uopeople.edu/filter/tex/displaytex.php?texexp=%20-4cosx%3D-sin%5E2x%2B1%20" TargetMode="External"/><Relationship Id="rId31" Type="http://schemas.openxmlformats.org/officeDocument/2006/relationships/image" Target="media/image14.png"/><Relationship Id="rId44" Type="http://schemas.openxmlformats.org/officeDocument/2006/relationships/hyperlink" Target="https://my.uopeople.edu/filter/tex/displaytex.php?texexp=%20f%28x%29%3D3x%5E3-5%2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https://my.uopeople.edu/filter/tex/displaytex.php?texexp=%20y%3D%20log_%203%28x%2B2%29%20%2B5%20" TargetMode="External"/><Relationship Id="rId30" Type="http://schemas.openxmlformats.org/officeDocument/2006/relationships/hyperlink" Target="https://my.uopeople.edu/filter/tex/displaytex.php?texexp=%20g%28x%29%3D%20%5Cfrac%7B2x%7D%7Bx%5E2-81%7D%20" TargetMode="External"/><Relationship Id="rId35" Type="http://schemas.openxmlformats.org/officeDocument/2006/relationships/image" Target="media/image16.png"/><Relationship Id="rId43" Type="http://schemas.openxmlformats.org/officeDocument/2006/relationships/image" Target="media/image21.png"/><Relationship Id="rId48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B4CB039-A6CB-4F19-A8F9-03E49709D432}"/>
      </w:docPartPr>
      <w:docPartBody>
        <w:p w:rsidR="00507444" w:rsidRDefault="006C234F">
          <w:r w:rsidRPr="00732A39">
            <w:rPr>
              <w:rStyle w:val="PlaceholderText"/>
              <w:rFonts w:hint="eastAsia"/>
            </w:rPr>
            <w:t>单击或点击此处输入文字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234F"/>
    <w:rsid w:val="00507444"/>
    <w:rsid w:val="006C234F"/>
    <w:rsid w:val="00AD5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5FF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F9525B-6CFD-4FD8-B646-0EBEEE6A47ED}">
  <we:reference id="wa104382081" version="1.35.0.0" store="en-001" storeType="OMEX"/>
  <we:alternateReferences>
    <we:reference id="wa104382081" version="1.35.0.0" store="" storeType="OMEX"/>
  </we:alternateReferences>
  <we:properties>
    <we:property name="MENDELEY_CITATIONS" value="[{&quot;citationID&quot;:&quot;MENDELEY_CITATION_763f592f-e706-4b94-966e-67f490819993&quot;,&quot;properties&quot;:{&quot;noteIndex&quot;:0},&quot;isEdited&quot;:false,&quot;manualOverride&quot;:{&quot;isManuallyOverridden&quot;:false,&quot;citeprocText&quot;:&quot;(&lt;i&gt;1.2 Basic Classes of Functions - Calculus Volume 1 | OpenStax&lt;/i&gt;, n.d.)&quot;,&quot;manualOverrideText&quot;:&quot;&quot;},&quot;citationTag&quot;:&quot;MENDELEY_CITATION_v3_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&quot;,&quot;citationItems&quot;:[{&quot;id&quot;:&quot;ceb53908-649d-3e42-8d14-a5ca5e47e006&quot;,&quot;itemData&quot;:{&quot;type&quot;:&quot;webpage&quot;,&quot;id&quot;:&quot;ceb53908-649d-3e42-8d14-a5ca5e47e006&quot;,&quot;title&quot;:&quot;1.2 Basic Classes of Functions - Calculus Volume 1 | OpenStax&quot;,&quot;accessed&quot;:{&quot;date-parts&quot;:[[2022,9,5]]},&quot;URL&quot;:&quot;https://openstax.org/books/calculus-volume-1/pages/1-2-basic-classes-of-functions&quot;,&quot;container-title-short&quot;:&quot;&quot;},&quot;isTemporary&quot;:false}]},{&quot;citationID&quot;:&quot;MENDELEY_CITATION_392a6d31-d017-4aec-b960-61c9d83f0dca&quot;,&quot;properties&quot;:{&quot;noteIndex&quot;:0},&quot;isEdited&quot;:false,&quot;manualOverride&quot;:{&quot;isManuallyOverridden&quot;:false,&quot;citeprocText&quot;:&quot;(&lt;i&gt;1.3 Trigonometric Functions - Calculus Volume 1 | OpenStax&lt;/i&gt;, n.d.)&quot;,&quot;manualOverrideText&quot;:&quot;&quot;},&quot;citationTag&quot;:&quot;MENDELEY_CITATION_v3_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&quot;,&quot;citationItems&quot;:[{&quot;id&quot;:&quot;b75263a6-df07-3c32-8741-5d2fa0f917ba&quot;,&quot;itemData&quot;:{&quot;type&quot;:&quot;webpage&quot;,&quot;id&quot;:&quot;b75263a6-df07-3c32-8741-5d2fa0f917ba&quot;,&quot;title&quot;:&quot;1.3 Trigonometric Functions - Calculus Volume 1 | OpenStax&quot;,&quot;accessed&quot;:{&quot;date-parts&quot;:[[2022,9,5]]},&quot;URL&quot;:&quot;https://openstax.org/books/calculus-volume-1/pages/1-3-trigonometric-functions&quot;,&quot;container-title-short&quot;:&quot;&quot;},&quot;isTemporary&quot;:false}]},{&quot;citationID&quot;:&quot;MENDELEY_CITATION_35406ac5-4479-46a0-88e8-27a15ad95181&quot;,&quot;properties&quot;:{&quot;noteIndex&quot;:0},&quot;isEdited&quot;:false,&quot;manualOverride&quot;:{&quot;isManuallyOverridden&quot;:true,&quot;citeprocText&quot;:&quot;(&lt;i&gt;1.5 Exponential and Logarithmic Functions - Calculus Volume 1 | OpenStax&lt;/i&gt;, n.d.)&quot;,&quot;manualOverrideText&quot;:&quot;(1.5 Exponential and Logarithmic Functions - Calculus Volume 1 | OpenStax, n.d.),&quot;},&quot;citationTag&quot;:&quot;MENDELEY_CITATION_v3_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&quot;,&quot;citationItems&quot;:[{&quot;id&quot;:&quot;d2f1ea8e-6001-32eb-9335-dcaecfcb3b52&quot;,&quot;itemData&quot;:{&quot;type&quot;:&quot;webpage&quot;,&quot;id&quot;:&quot;d2f1ea8e-6001-32eb-9335-dcaecfcb3b52&quot;,&quot;title&quot;:&quot;1.5 Exponential and Logarithmic Functions - Calculus Volume 1 | OpenStax&quot;,&quot;accessed&quot;:{&quot;date-parts&quot;:[[2022,9,5]]},&quot;URL&quot;:&quot;https://openstax.org/books/calculus-volume-1/pages/1-5-exponential-and-logarithmic-functions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506BB-8C61-4B20-A16D-0BD4B08DB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8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352</cp:revision>
  <dcterms:created xsi:type="dcterms:W3CDTF">2022-04-10T09:35:00Z</dcterms:created>
  <dcterms:modified xsi:type="dcterms:W3CDTF">2022-09-05T15:20:00Z</dcterms:modified>
</cp:coreProperties>
</file>